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A9456" w14:textId="77777777" w:rsidR="008E63ED" w:rsidRDefault="00F456F0">
      <w:r>
        <w:rPr>
          <w:noProof/>
        </w:rPr>
        <w:drawing>
          <wp:anchor distT="0" distB="0" distL="114300" distR="114300" simplePos="0" relativeHeight="251649024" behindDoc="0" locked="0" layoutInCell="1" allowOverlap="1" wp14:anchorId="3304897F" wp14:editId="501B9165">
            <wp:simplePos x="0" y="0"/>
            <wp:positionH relativeFrom="column">
              <wp:posOffset>484505</wp:posOffset>
            </wp:positionH>
            <wp:positionV relativeFrom="paragraph">
              <wp:posOffset>114300</wp:posOffset>
            </wp:positionV>
            <wp:extent cx="1494155" cy="1422400"/>
            <wp:effectExtent l="0" t="0" r="0" b="6350"/>
            <wp:wrapNone/>
            <wp:docPr id="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heriff star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4155" cy="14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3DB0"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CA5BBBD" wp14:editId="0D2018A8">
                <wp:simplePos x="0" y="0"/>
                <wp:positionH relativeFrom="column">
                  <wp:posOffset>114300</wp:posOffset>
                </wp:positionH>
                <wp:positionV relativeFrom="paragraph">
                  <wp:posOffset>914400</wp:posOffset>
                </wp:positionV>
                <wp:extent cx="571500" cy="457200"/>
                <wp:effectExtent l="9525" t="9525" r="9525" b="9525"/>
                <wp:wrapNone/>
                <wp:docPr id="18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1500" cy="4572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A6868B" id="Rectangle 14" o:spid="_x0000_s1026" style="position:absolute;margin-left:9pt;margin-top:1in;width:45pt;height:36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" fillcolor="black"/>
            </w:pict>
          </mc:Fallback>
        </mc:AlternateContent>
      </w:r>
      <w:r w:rsidR="008E63ED">
        <w:tab/>
      </w:r>
    </w:p>
    <w:p w14:paraId="7D197BD5" w14:textId="77777777" w:rsidR="008E63ED" w:rsidRDefault="008E63ED">
      <w:r>
        <w:tab/>
      </w:r>
    </w:p>
    <w:p w14:paraId="55B09D5A" w14:textId="77777777" w:rsidR="008E63ED" w:rsidRDefault="00293DB0"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35E9417" wp14:editId="7E63EC86">
                <wp:simplePos x="0" y="0"/>
                <wp:positionH relativeFrom="column">
                  <wp:posOffset>1714500</wp:posOffset>
                </wp:positionH>
                <wp:positionV relativeFrom="paragraph">
                  <wp:posOffset>106680</wp:posOffset>
                </wp:positionV>
                <wp:extent cx="4686300" cy="571500"/>
                <wp:effectExtent l="0" t="1905" r="0" b="0"/>
                <wp:wrapNone/>
                <wp:docPr id="15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63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212F1F" w14:textId="77777777" w:rsidR="008E63ED" w:rsidRPr="008E63ED" w:rsidRDefault="008E63ED" w:rsidP="008E63ED">
                            <w:pPr>
                              <w:jc w:val="center"/>
                              <w:rPr>
                                <w:rFonts w:ascii="Impact" w:hAnsi="Impact"/>
                                <w:sz w:val="48"/>
                                <w:szCs w:val="48"/>
                              </w:rPr>
                            </w:pPr>
                            <w:r w:rsidRPr="008E63ED">
                              <w:rPr>
                                <w:rFonts w:ascii="Impact" w:hAnsi="Impact"/>
                                <w:sz w:val="48"/>
                                <w:szCs w:val="48"/>
                              </w:rPr>
                              <w:t>SPECIAL EVENTS REQUEST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5E9417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135pt;margin-top:8.4pt;width:369pt;height:4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" filled="f" stroked="f">
                <v:textbox>
                  <w:txbxContent>
                    <w:p w14:paraId="51212F1F" w14:textId="77777777" w:rsidR="008E63ED" w:rsidRPr="008E63ED" w:rsidRDefault="008E63ED" w:rsidP="008E63ED">
                      <w:pPr>
                        <w:jc w:val="center"/>
                        <w:rPr>
                          <w:rFonts w:ascii="Impact" w:hAnsi="Impact"/>
                          <w:sz w:val="48"/>
                          <w:szCs w:val="48"/>
                        </w:rPr>
                      </w:pPr>
                      <w:r w:rsidRPr="008E63ED">
                        <w:rPr>
                          <w:rFonts w:ascii="Impact" w:hAnsi="Impact"/>
                          <w:sz w:val="48"/>
                          <w:szCs w:val="48"/>
                        </w:rPr>
                        <w:t>SPECIAL EVENTS REQUEST FORM</w:t>
                      </w:r>
                    </w:p>
                  </w:txbxContent>
                </v:textbox>
              </v:shape>
            </w:pict>
          </mc:Fallback>
        </mc:AlternateContent>
      </w:r>
      <w:r w:rsidR="008E63ED">
        <w:tab/>
      </w:r>
    </w:p>
    <w:p w14:paraId="73917303" w14:textId="77777777" w:rsidR="008E63ED" w:rsidRDefault="008E63ED">
      <w:r>
        <w:tab/>
      </w:r>
    </w:p>
    <w:p w14:paraId="2DF63AD1" w14:textId="77777777" w:rsidR="008E63ED" w:rsidRDefault="008E63ED">
      <w:r>
        <w:tab/>
      </w:r>
    </w:p>
    <w:p w14:paraId="5A3B4029" w14:textId="77777777" w:rsidR="008E63ED" w:rsidRDefault="00F456F0"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5A75DD65" wp14:editId="76BB4A53">
                <wp:simplePos x="0" y="0"/>
                <wp:positionH relativeFrom="column">
                  <wp:posOffset>1769164</wp:posOffset>
                </wp:positionH>
                <wp:positionV relativeFrom="paragraph">
                  <wp:posOffset>38100</wp:posOffset>
                </wp:positionV>
                <wp:extent cx="4631635" cy="457200"/>
                <wp:effectExtent l="0" t="0" r="17145" b="19050"/>
                <wp:wrapNone/>
                <wp:docPr id="1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1635" cy="4572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BB81F3" w14:textId="77777777" w:rsidR="008E63ED" w:rsidRPr="008E63ED" w:rsidRDefault="008E63ED" w:rsidP="008E63ED">
                            <w:pPr>
                              <w:jc w:val="center"/>
                              <w:rPr>
                                <w:rFonts w:ascii="Impact" w:hAnsi="Impact"/>
                                <w:color w:val="FFFFFF"/>
                                <w:sz w:val="48"/>
                                <w:szCs w:val="48"/>
                              </w:rPr>
                            </w:pPr>
                            <w:r w:rsidRPr="008E63ED">
                              <w:rPr>
                                <w:rFonts w:ascii="Impact" w:hAnsi="Impact"/>
                                <w:color w:val="FFFFFF"/>
                                <w:sz w:val="48"/>
                                <w:szCs w:val="48"/>
                              </w:rPr>
                              <w:t xml:space="preserve">ORANGE </w:t>
                            </w:r>
                            <w:smartTag w:uri="urn:schemas-microsoft-com:office:smarttags" w:element="place">
                              <w:smartTag w:uri="urn:schemas-microsoft-com:office:smarttags" w:element="PlaceType">
                                <w:r w:rsidRPr="008E63ED">
                                  <w:rPr>
                                    <w:rFonts w:ascii="Impact" w:hAnsi="Impact"/>
                                    <w:color w:val="FFFFFF"/>
                                    <w:sz w:val="48"/>
                                    <w:szCs w:val="48"/>
                                  </w:rPr>
                                  <w:t>COUNTY</w:t>
                                </w:r>
                              </w:smartTag>
                              <w:r w:rsidRPr="008E63ED">
                                <w:rPr>
                                  <w:rFonts w:ascii="Impact" w:hAnsi="Impact"/>
                                  <w:color w:val="FFFFFF"/>
                                  <w:sz w:val="48"/>
                                  <w:szCs w:val="48"/>
                                </w:rPr>
                                <w:t xml:space="preserve"> </w:t>
                              </w:r>
                              <w:smartTag w:uri="urn:schemas-microsoft-com:office:smarttags" w:element="PlaceName">
                                <w:r w:rsidRPr="008E63ED">
                                  <w:rPr>
                                    <w:rFonts w:ascii="Impact" w:hAnsi="Impact"/>
                                    <w:color w:val="FFFFFF"/>
                                    <w:sz w:val="48"/>
                                    <w:szCs w:val="48"/>
                                  </w:rPr>
                                  <w:t>SHERIFF</w:t>
                                </w:r>
                              </w:smartTag>
                            </w:smartTag>
                            <w:r w:rsidRPr="008E63ED">
                              <w:rPr>
                                <w:rFonts w:ascii="Impact" w:hAnsi="Impact"/>
                                <w:color w:val="FFFFFF"/>
                                <w:sz w:val="48"/>
                                <w:szCs w:val="48"/>
                              </w:rPr>
                              <w:t>’S OFF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75DD65" id="Text Box 8" o:spid="_x0000_s1027" type="#_x0000_t202" style="position:absolute;margin-left:139.3pt;margin-top:3pt;width:364.7pt;height:36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" fillcolor="black">
                <v:textbox>
                  <w:txbxContent>
                    <w:p w14:paraId="4FBB81F3" w14:textId="77777777" w:rsidR="008E63ED" w:rsidRPr="008E63ED" w:rsidRDefault="008E63ED" w:rsidP="008E63ED">
                      <w:pPr>
                        <w:jc w:val="center"/>
                        <w:rPr>
                          <w:rFonts w:ascii="Impact" w:hAnsi="Impact"/>
                          <w:color w:val="FFFFFF"/>
                          <w:sz w:val="48"/>
                          <w:szCs w:val="48"/>
                        </w:rPr>
                      </w:pPr>
                      <w:r w:rsidRPr="008E63ED">
                        <w:rPr>
                          <w:rFonts w:ascii="Impact" w:hAnsi="Impact"/>
                          <w:color w:val="FFFFFF"/>
                          <w:sz w:val="48"/>
                          <w:szCs w:val="48"/>
                        </w:rPr>
                        <w:t xml:space="preserve">ORANGE </w:t>
                      </w:r>
                      <w:smartTag w:uri="urn:schemas-microsoft-com:office:smarttags" w:element="place">
                        <w:smartTag w:uri="urn:schemas-microsoft-com:office:smarttags" w:element="PlaceType">
                          <w:r w:rsidRPr="008E63ED">
                            <w:rPr>
                              <w:rFonts w:ascii="Impact" w:hAnsi="Impact"/>
                              <w:color w:val="FFFFFF"/>
                              <w:sz w:val="48"/>
                              <w:szCs w:val="48"/>
                            </w:rPr>
                            <w:t>COUNTY</w:t>
                          </w:r>
                        </w:smartTag>
                        <w:r w:rsidRPr="008E63ED">
                          <w:rPr>
                            <w:rFonts w:ascii="Impact" w:hAnsi="Impact"/>
                            <w:color w:val="FFFFFF"/>
                            <w:sz w:val="48"/>
                            <w:szCs w:val="48"/>
                          </w:rPr>
                          <w:t xml:space="preserve"> </w:t>
                        </w:r>
                        <w:smartTag w:uri="urn:schemas-microsoft-com:office:smarttags" w:element="PlaceName">
                          <w:r w:rsidRPr="008E63ED">
                            <w:rPr>
                              <w:rFonts w:ascii="Impact" w:hAnsi="Impact"/>
                              <w:color w:val="FFFFFF"/>
                              <w:sz w:val="48"/>
                              <w:szCs w:val="48"/>
                            </w:rPr>
                            <w:t>SHERIFF</w:t>
                          </w:r>
                        </w:smartTag>
                      </w:smartTag>
                      <w:r w:rsidRPr="008E63ED">
                        <w:rPr>
                          <w:rFonts w:ascii="Impact" w:hAnsi="Impact"/>
                          <w:color w:val="FFFFFF"/>
                          <w:sz w:val="48"/>
                          <w:szCs w:val="48"/>
                        </w:rPr>
                        <w:t>’S OFFICE</w:t>
                      </w:r>
                    </w:p>
                  </w:txbxContent>
                </v:textbox>
              </v:shape>
            </w:pict>
          </mc:Fallback>
        </mc:AlternateContent>
      </w:r>
      <w:r w:rsidR="008E63ED">
        <w:tab/>
      </w:r>
    </w:p>
    <w:p w14:paraId="2E1955BD" w14:textId="77777777" w:rsidR="008E63ED" w:rsidRDefault="008E63ED">
      <w:r>
        <w:tab/>
      </w:r>
    </w:p>
    <w:p w14:paraId="1CFAFC45" w14:textId="77777777" w:rsidR="008E63ED" w:rsidRDefault="008E63ED">
      <w:r>
        <w:tab/>
      </w:r>
    </w:p>
    <w:p w14:paraId="63AC96EA" w14:textId="77777777" w:rsidR="008E63ED" w:rsidRDefault="008E63ED">
      <w:r>
        <w:tab/>
      </w:r>
    </w:p>
    <w:p w14:paraId="6F268385" w14:textId="77777777" w:rsidR="008E63ED" w:rsidRDefault="008E63ED" w:rsidP="008E63ED">
      <w:pPr>
        <w:ind w:left="1440"/>
        <w:rPr>
          <w:b/>
          <w:sz w:val="20"/>
          <w:szCs w:val="20"/>
        </w:rPr>
      </w:pPr>
    </w:p>
    <w:p w14:paraId="33907077" w14:textId="77777777" w:rsidR="000A2ACF" w:rsidRDefault="000A2ACF" w:rsidP="008E63ED">
      <w:pPr>
        <w:ind w:left="1440"/>
        <w:rPr>
          <w:b/>
          <w:sz w:val="20"/>
          <w:szCs w:val="20"/>
        </w:rPr>
      </w:pPr>
    </w:p>
    <w:p w14:paraId="4737557B" w14:textId="77777777" w:rsidR="000A2ACF" w:rsidRPr="00ED6CDA" w:rsidRDefault="000A2ACF" w:rsidP="008E63ED">
      <w:pPr>
        <w:ind w:left="1440"/>
        <w:rPr>
          <w:sz w:val="20"/>
          <w:szCs w:val="20"/>
        </w:rPr>
      </w:pPr>
    </w:p>
    <w:p w14:paraId="30D717C4" w14:textId="77777777" w:rsidR="008E63ED" w:rsidRPr="00ED6CDA" w:rsidRDefault="001D7085" w:rsidP="008E63ED">
      <w:pPr>
        <w:ind w:left="180"/>
        <w:rPr>
          <w:sz w:val="20"/>
          <w:szCs w:val="20"/>
        </w:rPr>
      </w:pPr>
      <w:r w:rsidRPr="00ED6CDA">
        <w:rPr>
          <w:sz w:val="20"/>
          <w:szCs w:val="20"/>
        </w:rPr>
        <w:t xml:space="preserve">  </w:t>
      </w:r>
      <w:r w:rsidR="008E63ED" w:rsidRPr="00ED6CDA">
        <w:rPr>
          <w:b/>
          <w:sz w:val="20"/>
          <w:szCs w:val="20"/>
        </w:rPr>
        <w:t>From:</w:t>
      </w:r>
      <w:r w:rsidR="008E63ED" w:rsidRPr="00ED6CDA">
        <w:rPr>
          <w:sz w:val="20"/>
          <w:szCs w:val="20"/>
        </w:rPr>
        <w:tab/>
      </w:r>
      <w:r w:rsidR="00BF1A17">
        <w:rPr>
          <w:i/>
          <w:sz w:val="18"/>
          <w:szCs w:val="18"/>
        </w:rPr>
        <w:t>(nam</w:t>
      </w:r>
      <w:r w:rsidR="008E63ED" w:rsidRPr="00ED6CDA">
        <w:rPr>
          <w:i/>
          <w:sz w:val="18"/>
          <w:szCs w:val="18"/>
        </w:rPr>
        <w:t>e)</w:t>
      </w:r>
      <w:r w:rsidR="008E63ED" w:rsidRPr="00ED6CDA">
        <w:rPr>
          <w:sz w:val="20"/>
          <w:szCs w:val="20"/>
        </w:rPr>
        <w:t xml:space="preserve"> </w:t>
      </w:r>
      <w:r w:rsidR="008E63ED" w:rsidRPr="00ED6CDA">
        <w:rPr>
          <w:sz w:val="20"/>
          <w:szCs w:val="20"/>
        </w:rPr>
        <w:fldChar w:fldCharType="begin">
          <w:ffData>
            <w:name w:val="Text1"/>
            <w:enabled/>
            <w:calcOnExit w:val="0"/>
            <w:textInput>
              <w:maxLength w:val="50"/>
            </w:textInput>
          </w:ffData>
        </w:fldChar>
      </w:r>
      <w:bookmarkStart w:id="0" w:name="Text1"/>
      <w:r w:rsidR="008E63ED" w:rsidRPr="00ED6CDA">
        <w:rPr>
          <w:sz w:val="20"/>
          <w:szCs w:val="20"/>
        </w:rPr>
        <w:instrText xml:space="preserve"> FORMTEXT </w:instrText>
      </w:r>
      <w:r w:rsidR="008E63ED" w:rsidRPr="00ED6CDA">
        <w:rPr>
          <w:sz w:val="20"/>
          <w:szCs w:val="20"/>
        </w:rPr>
      </w:r>
      <w:r w:rsidR="008E63ED" w:rsidRPr="00ED6CDA">
        <w:rPr>
          <w:sz w:val="20"/>
          <w:szCs w:val="20"/>
        </w:rPr>
        <w:fldChar w:fldCharType="separate"/>
      </w:r>
      <w:r w:rsidR="00743DDD">
        <w:rPr>
          <w:sz w:val="20"/>
          <w:szCs w:val="20"/>
        </w:rPr>
        <w:t> </w:t>
      </w:r>
      <w:r w:rsidR="00743DDD">
        <w:rPr>
          <w:sz w:val="20"/>
          <w:szCs w:val="20"/>
        </w:rPr>
        <w:t> </w:t>
      </w:r>
      <w:r w:rsidR="00743DDD">
        <w:rPr>
          <w:sz w:val="20"/>
          <w:szCs w:val="20"/>
        </w:rPr>
        <w:t> </w:t>
      </w:r>
      <w:r w:rsidR="00743DDD">
        <w:rPr>
          <w:sz w:val="20"/>
          <w:szCs w:val="20"/>
        </w:rPr>
        <w:t> </w:t>
      </w:r>
      <w:r w:rsidR="00743DDD">
        <w:rPr>
          <w:sz w:val="20"/>
          <w:szCs w:val="20"/>
        </w:rPr>
        <w:t> </w:t>
      </w:r>
      <w:r w:rsidR="008E63ED" w:rsidRPr="00ED6CDA">
        <w:rPr>
          <w:sz w:val="20"/>
          <w:szCs w:val="20"/>
        </w:rPr>
        <w:fldChar w:fldCharType="end"/>
      </w:r>
      <w:bookmarkEnd w:id="0"/>
    </w:p>
    <w:p w14:paraId="46B78A00" w14:textId="77777777" w:rsidR="008E63ED" w:rsidRPr="00ED6CDA" w:rsidRDefault="00293DB0" w:rsidP="008E63ED">
      <w:pPr>
        <w:ind w:left="18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A1F3BCE" wp14:editId="6B4605CE">
                <wp:simplePos x="0" y="0"/>
                <wp:positionH relativeFrom="column">
                  <wp:posOffset>1257300</wp:posOffset>
                </wp:positionH>
                <wp:positionV relativeFrom="paragraph">
                  <wp:posOffset>24765</wp:posOffset>
                </wp:positionV>
                <wp:extent cx="5029200" cy="0"/>
                <wp:effectExtent l="9525" t="5715" r="9525" b="13335"/>
                <wp:wrapNone/>
                <wp:docPr id="14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4B36AF" id="Line 23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9pt,1.95pt" to="495pt,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wvBEwIAACoEAAAOAAAAZHJzL2Uyb0RvYy54bWysU02P2jAQvVfqf7B8h3xso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"/>
            </w:pict>
          </mc:Fallback>
        </mc:AlternateContent>
      </w:r>
      <w:r w:rsidR="008E63ED" w:rsidRPr="00ED6CDA">
        <w:rPr>
          <w:sz w:val="20"/>
          <w:szCs w:val="20"/>
        </w:rPr>
        <w:tab/>
      </w:r>
    </w:p>
    <w:p w14:paraId="0A360D00" w14:textId="77777777" w:rsidR="008E63ED" w:rsidRPr="00ED6CDA" w:rsidRDefault="00293DB0" w:rsidP="008E63ED">
      <w:pPr>
        <w:ind w:left="18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859A3F9" wp14:editId="21F47647">
                <wp:simplePos x="0" y="0"/>
                <wp:positionH relativeFrom="column">
                  <wp:posOffset>1485900</wp:posOffset>
                </wp:positionH>
                <wp:positionV relativeFrom="paragraph">
                  <wp:posOffset>167640</wp:posOffset>
                </wp:positionV>
                <wp:extent cx="4800600" cy="0"/>
                <wp:effectExtent l="9525" t="5715" r="9525" b="13335"/>
                <wp:wrapNone/>
                <wp:docPr id="13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00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558E1E" id="Line 24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pt,13.2pt" to="49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Ha+EgIAACo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"/>
            </w:pict>
          </mc:Fallback>
        </mc:AlternateContent>
      </w:r>
      <w:r w:rsidR="008E63ED" w:rsidRPr="00ED6CDA">
        <w:rPr>
          <w:sz w:val="20"/>
          <w:szCs w:val="20"/>
        </w:rPr>
        <w:tab/>
      </w:r>
      <w:r w:rsidR="008E63ED" w:rsidRPr="00ED6CDA">
        <w:rPr>
          <w:sz w:val="20"/>
          <w:szCs w:val="20"/>
        </w:rPr>
        <w:tab/>
      </w:r>
      <w:r w:rsidR="008E63ED" w:rsidRPr="00ED6CDA">
        <w:rPr>
          <w:i/>
          <w:sz w:val="18"/>
          <w:szCs w:val="18"/>
        </w:rPr>
        <w:t>(section/unit)</w:t>
      </w:r>
      <w:r w:rsidR="008E63ED" w:rsidRPr="00ED6CDA">
        <w:rPr>
          <w:i/>
          <w:sz w:val="20"/>
          <w:szCs w:val="20"/>
        </w:rPr>
        <w:t xml:space="preserve"> </w:t>
      </w:r>
      <w:r w:rsidR="008E63ED" w:rsidRPr="00ED6CDA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>
              <w:maxLength w:val="50"/>
            </w:textInput>
          </w:ffData>
        </w:fldChar>
      </w:r>
      <w:bookmarkStart w:id="1" w:name="Text2"/>
      <w:r w:rsidR="008E63ED" w:rsidRPr="00ED6CDA">
        <w:rPr>
          <w:sz w:val="20"/>
          <w:szCs w:val="20"/>
        </w:rPr>
        <w:instrText xml:space="preserve"> FORMTEXT </w:instrText>
      </w:r>
      <w:r w:rsidR="008E63ED" w:rsidRPr="00ED6CDA">
        <w:rPr>
          <w:sz w:val="20"/>
          <w:szCs w:val="20"/>
        </w:rPr>
      </w:r>
      <w:r w:rsidR="008E63ED" w:rsidRPr="00ED6CDA">
        <w:rPr>
          <w:sz w:val="20"/>
          <w:szCs w:val="20"/>
        </w:rPr>
        <w:fldChar w:fldCharType="separate"/>
      </w:r>
      <w:r w:rsidR="00765934">
        <w:rPr>
          <w:sz w:val="20"/>
          <w:szCs w:val="20"/>
        </w:rPr>
        <w:t> </w:t>
      </w:r>
      <w:r w:rsidR="00765934">
        <w:rPr>
          <w:sz w:val="20"/>
          <w:szCs w:val="20"/>
        </w:rPr>
        <w:t> </w:t>
      </w:r>
      <w:r w:rsidR="00765934">
        <w:rPr>
          <w:sz w:val="20"/>
          <w:szCs w:val="20"/>
        </w:rPr>
        <w:t> </w:t>
      </w:r>
      <w:r w:rsidR="00765934">
        <w:rPr>
          <w:sz w:val="20"/>
          <w:szCs w:val="20"/>
        </w:rPr>
        <w:t> </w:t>
      </w:r>
      <w:r w:rsidR="00765934">
        <w:rPr>
          <w:sz w:val="20"/>
          <w:szCs w:val="20"/>
        </w:rPr>
        <w:t> </w:t>
      </w:r>
      <w:r w:rsidR="008E63ED" w:rsidRPr="00ED6CDA">
        <w:rPr>
          <w:sz w:val="20"/>
          <w:szCs w:val="20"/>
        </w:rPr>
        <w:fldChar w:fldCharType="end"/>
      </w:r>
      <w:bookmarkEnd w:id="1"/>
    </w:p>
    <w:p w14:paraId="569D7B29" w14:textId="77777777" w:rsidR="001D7085" w:rsidRPr="00ED6CDA" w:rsidRDefault="001D7085" w:rsidP="008E63ED">
      <w:pPr>
        <w:ind w:left="180"/>
        <w:rPr>
          <w:sz w:val="20"/>
          <w:szCs w:val="20"/>
        </w:rPr>
      </w:pPr>
    </w:p>
    <w:p w14:paraId="728ABCA4" w14:textId="65D15632" w:rsidR="001D7085" w:rsidRPr="00ED6CDA" w:rsidRDefault="001D7085" w:rsidP="008E63ED">
      <w:pPr>
        <w:ind w:left="180"/>
        <w:rPr>
          <w:sz w:val="20"/>
          <w:szCs w:val="20"/>
        </w:rPr>
      </w:pPr>
      <w:r w:rsidRPr="00ED6CDA">
        <w:rPr>
          <w:sz w:val="20"/>
          <w:szCs w:val="20"/>
        </w:rPr>
        <w:t xml:space="preserve">  </w:t>
      </w:r>
      <w:r w:rsidRPr="00ED6CDA">
        <w:rPr>
          <w:b/>
          <w:sz w:val="20"/>
          <w:szCs w:val="20"/>
        </w:rPr>
        <w:t>Name of Event:</w:t>
      </w:r>
      <w:r w:rsidRPr="00ED6CDA">
        <w:rPr>
          <w:sz w:val="20"/>
          <w:szCs w:val="20"/>
        </w:rPr>
        <w:t xml:space="preserve">  </w:t>
      </w:r>
      <w:r w:rsidRPr="00ED6CDA">
        <w:rPr>
          <w:sz w:val="20"/>
          <w:szCs w:val="20"/>
        </w:rPr>
        <w:fldChar w:fldCharType="begin">
          <w:ffData>
            <w:name w:val="Text3"/>
            <w:enabled/>
            <w:calcOnExit w:val="0"/>
            <w:textInput>
              <w:maxLength w:val="75"/>
            </w:textInput>
          </w:ffData>
        </w:fldChar>
      </w:r>
      <w:bookmarkStart w:id="2" w:name="Text3"/>
      <w:r w:rsidRPr="00ED6CDA">
        <w:rPr>
          <w:sz w:val="20"/>
          <w:szCs w:val="20"/>
        </w:rPr>
        <w:instrText xml:space="preserve"> FORMTEXT </w:instrText>
      </w:r>
      <w:r w:rsidRPr="00ED6CDA">
        <w:rPr>
          <w:sz w:val="20"/>
          <w:szCs w:val="20"/>
        </w:rPr>
      </w:r>
      <w:r w:rsidRPr="00ED6CDA">
        <w:rPr>
          <w:sz w:val="20"/>
          <w:szCs w:val="20"/>
        </w:rPr>
        <w:fldChar w:fldCharType="separate"/>
      </w:r>
      <w:r w:rsidR="00680E9D">
        <w:rPr>
          <w:sz w:val="20"/>
          <w:szCs w:val="20"/>
        </w:rPr>
        <w:t> </w:t>
      </w:r>
      <w:r w:rsidR="00680E9D">
        <w:rPr>
          <w:sz w:val="20"/>
          <w:szCs w:val="20"/>
        </w:rPr>
        <w:t> </w:t>
      </w:r>
      <w:r w:rsidR="00680E9D">
        <w:rPr>
          <w:sz w:val="20"/>
          <w:szCs w:val="20"/>
        </w:rPr>
        <w:t> </w:t>
      </w:r>
      <w:r w:rsidR="00680E9D">
        <w:rPr>
          <w:sz w:val="20"/>
          <w:szCs w:val="20"/>
        </w:rPr>
        <w:t> </w:t>
      </w:r>
      <w:r w:rsidR="00680E9D">
        <w:rPr>
          <w:sz w:val="20"/>
          <w:szCs w:val="20"/>
        </w:rPr>
        <w:t> </w:t>
      </w:r>
      <w:r w:rsidRPr="00ED6CDA">
        <w:rPr>
          <w:sz w:val="20"/>
          <w:szCs w:val="20"/>
        </w:rPr>
        <w:fldChar w:fldCharType="end"/>
      </w:r>
      <w:bookmarkEnd w:id="2"/>
    </w:p>
    <w:p w14:paraId="4F73DD3B" w14:textId="77777777" w:rsidR="00BC0174" w:rsidRDefault="00293DB0" w:rsidP="008E63ED">
      <w:pPr>
        <w:ind w:left="18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A6A4E25" wp14:editId="1B44BECE">
                <wp:simplePos x="0" y="0"/>
                <wp:positionH relativeFrom="column">
                  <wp:posOffset>1028700</wp:posOffset>
                </wp:positionH>
                <wp:positionV relativeFrom="paragraph">
                  <wp:posOffset>48260</wp:posOffset>
                </wp:positionV>
                <wp:extent cx="5257800" cy="5080"/>
                <wp:effectExtent l="9525" t="10160" r="9525" b="13335"/>
                <wp:wrapNone/>
                <wp:docPr id="12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257800" cy="50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59A7B78" id="Line 33" o:spid="_x0000_s1026" style="position:absolute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1pt,3.8pt" to="495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"/>
            </w:pict>
          </mc:Fallback>
        </mc:AlternateContent>
      </w:r>
    </w:p>
    <w:p w14:paraId="2AFB11CD" w14:textId="77777777" w:rsidR="00BC0174" w:rsidRDefault="00293DB0" w:rsidP="008E63ED">
      <w:pPr>
        <w:ind w:left="18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758A4C0" wp14:editId="5EB53144">
                <wp:simplePos x="0" y="0"/>
                <wp:positionH relativeFrom="column">
                  <wp:posOffset>114300</wp:posOffset>
                </wp:positionH>
                <wp:positionV relativeFrom="paragraph">
                  <wp:posOffset>16510</wp:posOffset>
                </wp:positionV>
                <wp:extent cx="6286500" cy="342900"/>
                <wp:effectExtent l="0" t="0" r="0" b="2540"/>
                <wp:wrapNone/>
                <wp:docPr id="11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34290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416F271" w14:textId="77777777" w:rsidR="00EB1150" w:rsidRPr="00BC0174" w:rsidRDefault="00EB1150" w:rsidP="00BC0174">
                            <w:pPr>
                              <w:spacing w:line="180" w:lineRule="exact"/>
                              <w:jc w:val="both"/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BC0174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Please confirm your attendance/participation </w:t>
                            </w:r>
                            <w:r w:rsidR="009B10E0" w:rsidRPr="00BC0174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by indicating</w:t>
                            </w:r>
                            <w:r w:rsidRPr="00BC0174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 below </w:t>
                            </w:r>
                            <w:proofErr w:type="gramStart"/>
                            <w:r w:rsidRPr="00BC0174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whether or not</w:t>
                            </w:r>
                            <w:proofErr w:type="gramEnd"/>
                            <w:r w:rsidRPr="00BC0174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 you can attend a</w:t>
                            </w:r>
                            <w:r w:rsidR="004520B6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nd send this form via e-mail to </w:t>
                            </w:r>
                            <w:hyperlink r:id="rId10" w:history="1">
                              <w:r w:rsidR="000A2ACF">
                                <w:rPr>
                                  <w:rStyle w:val="Hyperlink"/>
                                  <w:b/>
                                  <w:i/>
                                  <w:sz w:val="20"/>
                                  <w:szCs w:val="20"/>
                                </w:rPr>
                                <w:t>OCSOSpecialProjects</w:t>
                              </w:r>
                            </w:hyperlink>
                            <w:r w:rsidR="001F5719">
                              <w:rPr>
                                <w:rStyle w:val="Hyperlink"/>
                                <w:b/>
                                <w:i/>
                                <w:sz w:val="20"/>
                                <w:szCs w:val="20"/>
                              </w:rPr>
                              <w:t>@ocsofl.com</w:t>
                            </w:r>
                            <w:r w:rsidR="00F456F0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B10E0" w:rsidRPr="00BC0174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or call 407-254-73</w:t>
                            </w:r>
                            <w:r w:rsidR="004520B6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87</w:t>
                            </w:r>
                            <w:r w:rsidR="009B10E0" w:rsidRPr="00BC0174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 at least seven days prior to the ev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58A4C0" id="Text Box 68" o:spid="_x0000_s1028" type="#_x0000_t202" style="position:absolute;left:0;text-align:left;margin-left:9pt;margin-top:1.3pt;width:495pt;height:2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" fillcolor="silver" stroked="f">
                <v:textbox>
                  <w:txbxContent>
                    <w:p w14:paraId="1416F271" w14:textId="77777777" w:rsidR="00EB1150" w:rsidRPr="00BC0174" w:rsidRDefault="00EB1150" w:rsidP="00BC0174">
                      <w:pPr>
                        <w:spacing w:line="180" w:lineRule="exact"/>
                        <w:jc w:val="both"/>
                        <w:rPr>
                          <w:b/>
                          <w:i/>
                          <w:sz w:val="20"/>
                          <w:szCs w:val="20"/>
                        </w:rPr>
                      </w:pPr>
                      <w:r w:rsidRPr="00BC0174">
                        <w:rPr>
                          <w:b/>
                          <w:i/>
                          <w:sz w:val="20"/>
                          <w:szCs w:val="20"/>
                        </w:rPr>
                        <w:t xml:space="preserve">Please confirm your attendance/participation </w:t>
                      </w:r>
                      <w:r w:rsidR="009B10E0" w:rsidRPr="00BC0174">
                        <w:rPr>
                          <w:b/>
                          <w:i/>
                          <w:sz w:val="20"/>
                          <w:szCs w:val="20"/>
                        </w:rPr>
                        <w:t>by indicating</w:t>
                      </w:r>
                      <w:r w:rsidRPr="00BC0174">
                        <w:rPr>
                          <w:b/>
                          <w:i/>
                          <w:sz w:val="20"/>
                          <w:szCs w:val="20"/>
                        </w:rPr>
                        <w:t xml:space="preserve"> below </w:t>
                      </w:r>
                      <w:proofErr w:type="gramStart"/>
                      <w:r w:rsidRPr="00BC0174">
                        <w:rPr>
                          <w:b/>
                          <w:i/>
                          <w:sz w:val="20"/>
                          <w:szCs w:val="20"/>
                        </w:rPr>
                        <w:t>whether or not</w:t>
                      </w:r>
                      <w:proofErr w:type="gramEnd"/>
                      <w:r w:rsidRPr="00BC0174">
                        <w:rPr>
                          <w:b/>
                          <w:i/>
                          <w:sz w:val="20"/>
                          <w:szCs w:val="20"/>
                        </w:rPr>
                        <w:t xml:space="preserve"> you can attend a</w:t>
                      </w:r>
                      <w:r w:rsidR="004520B6">
                        <w:rPr>
                          <w:b/>
                          <w:i/>
                          <w:sz w:val="20"/>
                          <w:szCs w:val="20"/>
                        </w:rPr>
                        <w:t xml:space="preserve">nd send this form via e-mail to </w:t>
                      </w:r>
                      <w:hyperlink r:id="rId11" w:history="1">
                        <w:r w:rsidR="000A2ACF">
                          <w:rPr>
                            <w:rStyle w:val="Hyperlink"/>
                            <w:b/>
                            <w:i/>
                            <w:sz w:val="20"/>
                            <w:szCs w:val="20"/>
                          </w:rPr>
                          <w:t>OCSOSpecialProjects</w:t>
                        </w:r>
                      </w:hyperlink>
                      <w:r w:rsidR="001F5719">
                        <w:rPr>
                          <w:rStyle w:val="Hyperlink"/>
                          <w:b/>
                          <w:i/>
                          <w:sz w:val="20"/>
                          <w:szCs w:val="20"/>
                        </w:rPr>
                        <w:t>@ocsofl.com</w:t>
                      </w:r>
                      <w:r w:rsidR="00F456F0">
                        <w:rPr>
                          <w:b/>
                          <w:i/>
                          <w:sz w:val="20"/>
                          <w:szCs w:val="20"/>
                        </w:rPr>
                        <w:t xml:space="preserve"> </w:t>
                      </w:r>
                      <w:r w:rsidR="009B10E0" w:rsidRPr="00BC0174">
                        <w:rPr>
                          <w:b/>
                          <w:i/>
                          <w:sz w:val="20"/>
                          <w:szCs w:val="20"/>
                        </w:rPr>
                        <w:t>or call 407-254-73</w:t>
                      </w:r>
                      <w:r w:rsidR="004520B6">
                        <w:rPr>
                          <w:b/>
                          <w:i/>
                          <w:sz w:val="20"/>
                          <w:szCs w:val="20"/>
                        </w:rPr>
                        <w:t>87</w:t>
                      </w:r>
                      <w:r w:rsidR="009B10E0" w:rsidRPr="00BC0174">
                        <w:rPr>
                          <w:b/>
                          <w:i/>
                          <w:sz w:val="20"/>
                          <w:szCs w:val="20"/>
                        </w:rPr>
                        <w:t xml:space="preserve"> at least seven days prior to the event.</w:t>
                      </w:r>
                    </w:p>
                  </w:txbxContent>
                </v:textbox>
              </v:shape>
            </w:pict>
          </mc:Fallback>
        </mc:AlternateContent>
      </w:r>
    </w:p>
    <w:p w14:paraId="7CE6B87D" w14:textId="77777777" w:rsidR="00BC0174" w:rsidRDefault="00BC0174" w:rsidP="008E63ED">
      <w:pPr>
        <w:ind w:left="180"/>
        <w:rPr>
          <w:sz w:val="20"/>
          <w:szCs w:val="20"/>
        </w:rPr>
      </w:pPr>
    </w:p>
    <w:p w14:paraId="3A409D81" w14:textId="77777777" w:rsidR="001D7085" w:rsidRPr="00ED6CDA" w:rsidRDefault="001D7085" w:rsidP="008E63ED">
      <w:pPr>
        <w:ind w:left="180"/>
        <w:rPr>
          <w:sz w:val="20"/>
          <w:szCs w:val="20"/>
        </w:rPr>
      </w:pPr>
    </w:p>
    <w:tbl>
      <w:tblPr>
        <w:tblW w:w="0" w:type="auto"/>
        <w:tblInd w:w="288" w:type="dxa"/>
        <w:tblBorders>
          <w:bottom w:val="single" w:sz="18" w:space="0" w:color="FFFFFF"/>
        </w:tblBorders>
        <w:tblLook w:val="01E0" w:firstRow="1" w:lastRow="1" w:firstColumn="1" w:lastColumn="1" w:noHBand="0" w:noVBand="0"/>
      </w:tblPr>
      <w:tblGrid>
        <w:gridCol w:w="4122"/>
        <w:gridCol w:w="198"/>
        <w:gridCol w:w="630"/>
        <w:gridCol w:w="2322"/>
        <w:gridCol w:w="810"/>
        <w:gridCol w:w="1818"/>
      </w:tblGrid>
      <w:tr w:rsidR="001D7085" w:rsidRPr="00C85533" w14:paraId="14C98A53" w14:textId="77777777" w:rsidTr="00C85533">
        <w:trPr>
          <w:trHeight w:val="593"/>
        </w:trPr>
        <w:tc>
          <w:tcPr>
            <w:tcW w:w="4320" w:type="dxa"/>
            <w:gridSpan w:val="2"/>
            <w:shd w:val="clear" w:color="auto" w:fill="auto"/>
          </w:tcPr>
          <w:p w14:paraId="5BE72EB6" w14:textId="4EC3B98D" w:rsidR="001D7085" w:rsidRPr="00C85533" w:rsidRDefault="00293DB0" w:rsidP="00443CB0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682FDD89" wp14:editId="0F52B6D3">
                      <wp:simplePos x="0" y="0"/>
                      <wp:positionH relativeFrom="column">
                        <wp:posOffset>934555</wp:posOffset>
                      </wp:positionH>
                      <wp:positionV relativeFrom="paragraph">
                        <wp:posOffset>146173</wp:posOffset>
                      </wp:positionV>
                      <wp:extent cx="1700981" cy="0"/>
                      <wp:effectExtent l="0" t="0" r="33020" b="19050"/>
                      <wp:wrapNone/>
                      <wp:docPr id="10" name="Lin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00981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F76F633" id="Line 42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3.6pt,11.5pt" to="207.5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WeIEwIAACo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"/>
                  </w:pict>
                </mc:Fallback>
              </mc:AlternateContent>
            </w:r>
            <w:r w:rsidR="002320A7">
              <w:rPr>
                <w:sz w:val="20"/>
                <w:szCs w:val="20"/>
              </w:rPr>
              <w:t xml:space="preserve">Event Start </w:t>
            </w:r>
            <w:r w:rsidR="001D7085" w:rsidRPr="00C85533">
              <w:rPr>
                <w:sz w:val="20"/>
                <w:szCs w:val="20"/>
              </w:rPr>
              <w:t xml:space="preserve">Time:  </w:t>
            </w:r>
            <w:r w:rsidR="001D7085" w:rsidRPr="00C85533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12"/>
                  </w:textInput>
                </w:ffData>
              </w:fldChar>
            </w:r>
            <w:bookmarkStart w:id="3" w:name="Text4"/>
            <w:r w:rsidR="001D7085" w:rsidRPr="00C85533">
              <w:rPr>
                <w:sz w:val="20"/>
                <w:szCs w:val="20"/>
              </w:rPr>
              <w:instrText xml:space="preserve"> FORMTEXT </w:instrText>
            </w:r>
            <w:r w:rsidR="001D7085" w:rsidRPr="00C85533">
              <w:rPr>
                <w:sz w:val="20"/>
                <w:szCs w:val="20"/>
              </w:rPr>
            </w:r>
            <w:r w:rsidR="001D7085" w:rsidRPr="00C85533">
              <w:rPr>
                <w:sz w:val="20"/>
                <w:szCs w:val="20"/>
              </w:rPr>
              <w:fldChar w:fldCharType="separate"/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1D7085" w:rsidRPr="00C85533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5580" w:type="dxa"/>
            <w:gridSpan w:val="4"/>
            <w:shd w:val="clear" w:color="auto" w:fill="auto"/>
          </w:tcPr>
          <w:p w14:paraId="4EF7D595" w14:textId="628B4938" w:rsidR="001D7085" w:rsidRPr="00C85533" w:rsidRDefault="00293DB0" w:rsidP="00443CB0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733C7F43" wp14:editId="72EB1989">
                      <wp:simplePos x="0" y="0"/>
                      <wp:positionH relativeFrom="column">
                        <wp:posOffset>1874520</wp:posOffset>
                      </wp:positionH>
                      <wp:positionV relativeFrom="paragraph">
                        <wp:posOffset>146050</wp:posOffset>
                      </wp:positionV>
                      <wp:extent cx="1485900" cy="0"/>
                      <wp:effectExtent l="7620" t="12700" r="11430" b="6350"/>
                      <wp:wrapNone/>
                      <wp:docPr id="9" name="Lin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485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70E4EAF" id="Line 48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7.6pt,11.5pt" to="264.6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"/>
                  </w:pict>
                </mc:Fallback>
              </mc:AlternateContent>
            </w:r>
            <w:r w:rsidR="001D7085" w:rsidRPr="00C85533">
              <w:rPr>
                <w:sz w:val="20"/>
                <w:szCs w:val="20"/>
              </w:rPr>
              <w:t xml:space="preserve">Anticipated Number of Participants: </w:t>
            </w:r>
            <w:r w:rsidR="001D7085" w:rsidRPr="00C85533">
              <w:rPr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9"/>
                  </w:textInput>
                </w:ffData>
              </w:fldChar>
            </w:r>
            <w:bookmarkStart w:id="4" w:name="Text5"/>
            <w:r w:rsidR="001D7085" w:rsidRPr="00C85533">
              <w:rPr>
                <w:sz w:val="20"/>
                <w:szCs w:val="20"/>
              </w:rPr>
              <w:instrText xml:space="preserve"> FORMTEXT </w:instrText>
            </w:r>
            <w:r w:rsidR="001D7085" w:rsidRPr="00C85533">
              <w:rPr>
                <w:sz w:val="20"/>
                <w:szCs w:val="20"/>
              </w:rPr>
            </w:r>
            <w:r w:rsidR="001D7085" w:rsidRPr="00C85533">
              <w:rPr>
                <w:sz w:val="20"/>
                <w:szCs w:val="20"/>
              </w:rPr>
              <w:fldChar w:fldCharType="separate"/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1D7085" w:rsidRPr="00C85533">
              <w:rPr>
                <w:sz w:val="20"/>
                <w:szCs w:val="20"/>
              </w:rPr>
              <w:fldChar w:fldCharType="end"/>
            </w:r>
            <w:bookmarkEnd w:id="4"/>
          </w:p>
        </w:tc>
      </w:tr>
      <w:tr w:rsidR="001D7085" w:rsidRPr="00C85533" w14:paraId="5FBB59DF" w14:textId="77777777" w:rsidTr="00C85533">
        <w:trPr>
          <w:trHeight w:val="530"/>
        </w:trPr>
        <w:tc>
          <w:tcPr>
            <w:tcW w:w="4950" w:type="dxa"/>
            <w:gridSpan w:val="3"/>
            <w:shd w:val="clear" w:color="auto" w:fill="auto"/>
          </w:tcPr>
          <w:p w14:paraId="12CC59C9" w14:textId="26F75BED" w:rsidR="001D7085" w:rsidRPr="00C85533" w:rsidRDefault="00293DB0" w:rsidP="00443CB0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03F81B3" wp14:editId="5F5F7D47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182245</wp:posOffset>
                      </wp:positionV>
                      <wp:extent cx="2171700" cy="0"/>
                      <wp:effectExtent l="7620" t="10795" r="11430" b="8255"/>
                      <wp:wrapNone/>
                      <wp:docPr id="8" name="Lin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717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75CFC3F" id="Line 6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6pt,14.35pt" to="228.6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WC4EwIAACkEAAAOAAAAZHJzL2Uyb0RvYy54bWysU02P2jAQvVfqf7B8h3wUW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"/>
                  </w:pict>
                </mc:Fallback>
              </mc:AlternateContent>
            </w: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D55F10B" wp14:editId="150D348D">
                      <wp:simplePos x="0" y="0"/>
                      <wp:positionH relativeFrom="column">
                        <wp:posOffset>3017520</wp:posOffset>
                      </wp:positionH>
                      <wp:positionV relativeFrom="paragraph">
                        <wp:posOffset>677545</wp:posOffset>
                      </wp:positionV>
                      <wp:extent cx="0" cy="0"/>
                      <wp:effectExtent l="7620" t="10795" r="11430" b="8255"/>
                      <wp:wrapNone/>
                      <wp:docPr id="7" name="Lin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FC40785" id="Line 5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7.6pt,53.35pt" to="237.6pt,5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"/>
                  </w:pict>
                </mc:Fallback>
              </mc:AlternateContent>
            </w:r>
            <w:r w:rsidR="001D7085" w:rsidRPr="00C85533">
              <w:rPr>
                <w:sz w:val="20"/>
                <w:szCs w:val="20"/>
              </w:rPr>
              <w:t xml:space="preserve">Today’s Date:  </w:t>
            </w:r>
            <w:r w:rsidR="001D7085" w:rsidRPr="00C85533">
              <w:rPr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5" w:name="Text6"/>
            <w:r w:rsidR="001D7085" w:rsidRPr="00C85533">
              <w:rPr>
                <w:sz w:val="20"/>
                <w:szCs w:val="20"/>
              </w:rPr>
              <w:instrText xml:space="preserve"> FORMTEXT </w:instrText>
            </w:r>
            <w:r w:rsidR="001D7085" w:rsidRPr="00C85533">
              <w:rPr>
                <w:sz w:val="20"/>
                <w:szCs w:val="20"/>
              </w:rPr>
            </w:r>
            <w:r w:rsidR="001D7085" w:rsidRPr="00C85533">
              <w:rPr>
                <w:sz w:val="20"/>
                <w:szCs w:val="20"/>
              </w:rPr>
              <w:fldChar w:fldCharType="separate"/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1D7085" w:rsidRPr="00C85533">
              <w:rPr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4950" w:type="dxa"/>
            <w:gridSpan w:val="3"/>
            <w:shd w:val="clear" w:color="auto" w:fill="auto"/>
          </w:tcPr>
          <w:p w14:paraId="449D405F" w14:textId="4925FB5C" w:rsidR="001D7085" w:rsidRPr="00C85533" w:rsidRDefault="00293DB0" w:rsidP="00443CB0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6A5BAF2" wp14:editId="0F01B8D3">
                      <wp:simplePos x="0" y="0"/>
                      <wp:positionH relativeFrom="column">
                        <wp:posOffset>788670</wp:posOffset>
                      </wp:positionH>
                      <wp:positionV relativeFrom="paragraph">
                        <wp:posOffset>182245</wp:posOffset>
                      </wp:positionV>
                      <wp:extent cx="2171700" cy="0"/>
                      <wp:effectExtent l="7620" t="10795" r="11430" b="8255"/>
                      <wp:wrapNone/>
                      <wp:docPr id="6" name="Lin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717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F56AD05" id="Line 6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2.1pt,14.35pt" to="233.1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"/>
                  </w:pict>
                </mc:Fallback>
              </mc:AlternateContent>
            </w:r>
            <w:r w:rsidR="00EB1150" w:rsidRPr="00C85533">
              <w:rPr>
                <w:sz w:val="20"/>
                <w:szCs w:val="20"/>
              </w:rPr>
              <w:t xml:space="preserve">Date of Event:  </w:t>
            </w:r>
            <w:r w:rsidR="00EB1150" w:rsidRPr="00C85533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6" w:name="Text7"/>
            <w:r w:rsidR="00EB1150" w:rsidRPr="00C85533">
              <w:rPr>
                <w:sz w:val="20"/>
                <w:szCs w:val="20"/>
              </w:rPr>
              <w:instrText xml:space="preserve"> FORMTEXT </w:instrText>
            </w:r>
            <w:r w:rsidR="00EB1150" w:rsidRPr="00C85533">
              <w:rPr>
                <w:sz w:val="20"/>
                <w:szCs w:val="20"/>
              </w:rPr>
            </w:r>
            <w:r w:rsidR="00EB1150" w:rsidRPr="00C85533">
              <w:rPr>
                <w:sz w:val="20"/>
                <w:szCs w:val="20"/>
              </w:rPr>
              <w:fldChar w:fldCharType="separate"/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EB1150" w:rsidRPr="00C85533">
              <w:rPr>
                <w:sz w:val="20"/>
                <w:szCs w:val="20"/>
              </w:rPr>
              <w:fldChar w:fldCharType="end"/>
            </w:r>
            <w:bookmarkEnd w:id="6"/>
          </w:p>
        </w:tc>
      </w:tr>
      <w:tr w:rsidR="001D7085" w:rsidRPr="00C85533" w14:paraId="3CBF3C66" w14:textId="77777777" w:rsidTr="00C85533">
        <w:trPr>
          <w:trHeight w:val="530"/>
        </w:trPr>
        <w:tc>
          <w:tcPr>
            <w:tcW w:w="9900" w:type="dxa"/>
            <w:gridSpan w:val="6"/>
            <w:shd w:val="clear" w:color="auto" w:fill="auto"/>
          </w:tcPr>
          <w:p w14:paraId="3173A64A" w14:textId="42B71EBA" w:rsidR="001D7085" w:rsidRPr="00C85533" w:rsidRDefault="00293DB0" w:rsidP="00443CB0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01C2123" wp14:editId="6230152D">
                      <wp:simplePos x="0" y="0"/>
                      <wp:positionH relativeFrom="column">
                        <wp:posOffset>502920</wp:posOffset>
                      </wp:positionH>
                      <wp:positionV relativeFrom="paragraph">
                        <wp:posOffset>188595</wp:posOffset>
                      </wp:positionV>
                      <wp:extent cx="5600700" cy="0"/>
                      <wp:effectExtent l="7620" t="7620" r="11430" b="11430"/>
                      <wp:wrapNone/>
                      <wp:docPr id="5" name="Lin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6007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F884F6" id="Line 6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9.6pt,14.85pt" to="480.6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C9GEw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"/>
                  </w:pict>
                </mc:Fallback>
              </mc:AlternateContent>
            </w:r>
            <w:r w:rsidR="00EB1150" w:rsidRPr="00C85533">
              <w:rPr>
                <w:sz w:val="20"/>
                <w:szCs w:val="20"/>
              </w:rPr>
              <w:t xml:space="preserve">Location:  </w:t>
            </w:r>
            <w:r w:rsidR="00EB1150" w:rsidRPr="00C85533">
              <w:rPr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80"/>
                  </w:textInput>
                </w:ffData>
              </w:fldChar>
            </w:r>
            <w:bookmarkStart w:id="7" w:name="Text8"/>
            <w:r w:rsidR="00EB1150" w:rsidRPr="00C85533">
              <w:rPr>
                <w:sz w:val="20"/>
                <w:szCs w:val="20"/>
              </w:rPr>
              <w:instrText xml:space="preserve"> FORMTEXT </w:instrText>
            </w:r>
            <w:r w:rsidR="00EB1150" w:rsidRPr="00C85533">
              <w:rPr>
                <w:sz w:val="20"/>
                <w:szCs w:val="20"/>
              </w:rPr>
            </w:r>
            <w:r w:rsidR="00EB1150" w:rsidRPr="00C85533">
              <w:rPr>
                <w:sz w:val="20"/>
                <w:szCs w:val="20"/>
              </w:rPr>
              <w:fldChar w:fldCharType="separate"/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EB1150" w:rsidRPr="00C85533">
              <w:rPr>
                <w:sz w:val="20"/>
                <w:szCs w:val="20"/>
              </w:rPr>
              <w:fldChar w:fldCharType="end"/>
            </w:r>
            <w:bookmarkEnd w:id="7"/>
          </w:p>
        </w:tc>
      </w:tr>
      <w:tr w:rsidR="002320A7" w:rsidRPr="00C85533" w14:paraId="62D4C82C" w14:textId="77777777" w:rsidTr="002320A7">
        <w:trPr>
          <w:trHeight w:val="387"/>
        </w:trPr>
        <w:tc>
          <w:tcPr>
            <w:tcW w:w="4122" w:type="dxa"/>
            <w:shd w:val="clear" w:color="auto" w:fill="auto"/>
          </w:tcPr>
          <w:p w14:paraId="0F7CF4E4" w14:textId="7647F379" w:rsidR="002320A7" w:rsidRPr="00C85533" w:rsidRDefault="002320A7" w:rsidP="002320A7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9A95AE7" wp14:editId="21113DEA">
                      <wp:simplePos x="0" y="0"/>
                      <wp:positionH relativeFrom="column">
                        <wp:posOffset>845820</wp:posOffset>
                      </wp:positionH>
                      <wp:positionV relativeFrom="paragraph">
                        <wp:posOffset>194945</wp:posOffset>
                      </wp:positionV>
                      <wp:extent cx="5257800" cy="0"/>
                      <wp:effectExtent l="7620" t="13970" r="11430" b="5080"/>
                      <wp:wrapNone/>
                      <wp:docPr id="4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2578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8486C1E" id="Line 89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6.6pt,15.35pt" to="480.6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nljEg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"/>
                  </w:pict>
                </mc:Fallback>
              </mc:AlternateContent>
            </w:r>
            <w:r w:rsidRPr="00C85533">
              <w:rPr>
                <w:sz w:val="20"/>
                <w:szCs w:val="20"/>
              </w:rPr>
              <w:t xml:space="preserve">Contact Person:  </w:t>
            </w:r>
            <w:r w:rsidRPr="00C85533"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75"/>
                  </w:textInput>
                </w:ffData>
              </w:fldChar>
            </w:r>
            <w:bookmarkStart w:id="8" w:name="Text9"/>
            <w:r w:rsidRPr="00C85533">
              <w:rPr>
                <w:sz w:val="20"/>
                <w:szCs w:val="20"/>
              </w:rPr>
              <w:instrText xml:space="preserve"> FORMTEXT </w:instrText>
            </w:r>
            <w:r w:rsidRPr="00C85533">
              <w:rPr>
                <w:sz w:val="20"/>
                <w:szCs w:val="20"/>
              </w:rPr>
            </w:r>
            <w:r w:rsidRPr="00C85533">
              <w:rPr>
                <w:sz w:val="20"/>
                <w:szCs w:val="20"/>
              </w:rPr>
              <w:fldChar w:fldCharType="separate"/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bookmarkEnd w:id="8"/>
        <w:tc>
          <w:tcPr>
            <w:tcW w:w="3150" w:type="dxa"/>
            <w:gridSpan w:val="3"/>
            <w:shd w:val="clear" w:color="auto" w:fill="auto"/>
          </w:tcPr>
          <w:p w14:paraId="47CB8E84" w14:textId="77777777" w:rsidR="002320A7" w:rsidRPr="00C85533" w:rsidRDefault="002320A7" w:rsidP="002320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</w:t>
            </w:r>
            <w:r w:rsidRPr="00C85533">
              <w:rPr>
                <w:sz w:val="20"/>
                <w:szCs w:val="20"/>
              </w:rPr>
              <w:t xml:space="preserve">: </w:t>
            </w:r>
            <w:r w:rsidRPr="00C85533">
              <w:rPr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TEXT </w:instrText>
            </w:r>
            <w:r w:rsidRPr="00C85533">
              <w:rPr>
                <w:sz w:val="20"/>
                <w:szCs w:val="20"/>
              </w:rPr>
            </w:r>
            <w:r w:rsidRPr="00C8553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shd w:val="clear" w:color="auto" w:fill="auto"/>
          </w:tcPr>
          <w:p w14:paraId="672746ED" w14:textId="77777777" w:rsidR="002320A7" w:rsidRPr="00C85533" w:rsidRDefault="002320A7" w:rsidP="002320A7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Phone:</w:t>
            </w:r>
          </w:p>
        </w:tc>
        <w:tc>
          <w:tcPr>
            <w:tcW w:w="1818" w:type="dxa"/>
            <w:shd w:val="clear" w:color="auto" w:fill="auto"/>
          </w:tcPr>
          <w:p w14:paraId="68D8DE4B" w14:textId="5D0B6A62" w:rsidR="002320A7" w:rsidRPr="00C85533" w:rsidRDefault="002320A7" w:rsidP="002320A7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9" w:name="Text17"/>
            <w:r w:rsidRPr="00C85533">
              <w:rPr>
                <w:sz w:val="20"/>
                <w:szCs w:val="20"/>
              </w:rPr>
              <w:instrText xml:space="preserve"> FORMTEXT </w:instrText>
            </w:r>
            <w:r w:rsidRPr="00C85533">
              <w:rPr>
                <w:sz w:val="20"/>
                <w:szCs w:val="20"/>
              </w:rPr>
            </w:r>
            <w:r w:rsidRPr="00C85533">
              <w:rPr>
                <w:sz w:val="20"/>
                <w:szCs w:val="20"/>
              </w:rPr>
              <w:fldChar w:fldCharType="separate"/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Pr="00C85533">
              <w:rPr>
                <w:sz w:val="20"/>
                <w:szCs w:val="20"/>
              </w:rPr>
              <w:fldChar w:fldCharType="end"/>
            </w:r>
            <w:bookmarkEnd w:id="9"/>
          </w:p>
        </w:tc>
      </w:tr>
    </w:tbl>
    <w:p w14:paraId="18103387" w14:textId="77777777" w:rsidR="00EB1150" w:rsidRDefault="00EB1150" w:rsidP="00491633">
      <w:pPr>
        <w:rPr>
          <w:sz w:val="20"/>
          <w:szCs w:val="20"/>
        </w:rPr>
      </w:pPr>
    </w:p>
    <w:p w14:paraId="409578F7" w14:textId="77777777" w:rsidR="00BC0174" w:rsidRDefault="00BC0174" w:rsidP="008E63ED">
      <w:pPr>
        <w:ind w:left="180"/>
        <w:rPr>
          <w:sz w:val="20"/>
          <w:szCs w:val="20"/>
        </w:rPr>
      </w:pPr>
    </w:p>
    <w:tbl>
      <w:tblPr>
        <w:tblW w:w="9828" w:type="dxa"/>
        <w:tblInd w:w="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8"/>
        <w:gridCol w:w="2340"/>
        <w:gridCol w:w="720"/>
        <w:gridCol w:w="720"/>
        <w:gridCol w:w="720"/>
        <w:gridCol w:w="540"/>
        <w:gridCol w:w="2160"/>
        <w:gridCol w:w="720"/>
        <w:gridCol w:w="720"/>
        <w:gridCol w:w="720"/>
      </w:tblGrid>
      <w:tr w:rsidR="004B795A" w:rsidRPr="00C85533" w14:paraId="729EC335" w14:textId="77777777" w:rsidTr="00C85533">
        <w:trPr>
          <w:trHeight w:val="548"/>
        </w:trPr>
        <w:tc>
          <w:tcPr>
            <w:tcW w:w="2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4E7B0A" w14:textId="77777777" w:rsidR="004B795A" w:rsidRPr="00C85533" w:rsidRDefault="004B795A" w:rsidP="00C85533">
            <w:pPr>
              <w:jc w:val="center"/>
              <w:rPr>
                <w:b/>
              </w:rPr>
            </w:pPr>
            <w:r w:rsidRPr="00C85533">
              <w:rPr>
                <w:b/>
              </w:rPr>
              <w:t>Units Requested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D30A44" w14:textId="77777777" w:rsidR="004B795A" w:rsidRPr="00C85533" w:rsidRDefault="004B795A" w:rsidP="00C85533">
            <w:pPr>
              <w:jc w:val="center"/>
              <w:rPr>
                <w:b/>
                <w:sz w:val="16"/>
                <w:szCs w:val="16"/>
              </w:rPr>
            </w:pPr>
            <w:r w:rsidRPr="00C85533">
              <w:rPr>
                <w:b/>
                <w:sz w:val="16"/>
                <w:szCs w:val="16"/>
              </w:rPr>
              <w:t>Will Attend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3DD887" w14:textId="77777777" w:rsidR="004B795A" w:rsidRPr="00C85533" w:rsidRDefault="004B795A" w:rsidP="00C85533">
            <w:pPr>
              <w:tabs>
                <w:tab w:val="center" w:pos="702"/>
              </w:tabs>
              <w:jc w:val="center"/>
              <w:rPr>
                <w:b/>
                <w:sz w:val="16"/>
                <w:szCs w:val="16"/>
              </w:rPr>
            </w:pPr>
            <w:r w:rsidRPr="00C85533">
              <w:rPr>
                <w:b/>
                <w:sz w:val="16"/>
                <w:szCs w:val="16"/>
              </w:rPr>
              <w:t>Will</w:t>
            </w:r>
          </w:p>
          <w:p w14:paraId="18A87668" w14:textId="77777777" w:rsidR="004B795A" w:rsidRPr="00C85533" w:rsidRDefault="004B795A" w:rsidP="00C85533">
            <w:pPr>
              <w:tabs>
                <w:tab w:val="center" w:pos="702"/>
              </w:tabs>
              <w:jc w:val="center"/>
              <w:rPr>
                <w:b/>
                <w:sz w:val="16"/>
                <w:szCs w:val="16"/>
              </w:rPr>
            </w:pPr>
            <w:r w:rsidRPr="00C85533">
              <w:rPr>
                <w:b/>
                <w:sz w:val="16"/>
                <w:szCs w:val="16"/>
              </w:rPr>
              <w:t>Not Attend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11D33293" w14:textId="77777777" w:rsidR="004B795A" w:rsidRPr="00C85533" w:rsidRDefault="004B795A" w:rsidP="00C85533">
            <w:pPr>
              <w:jc w:val="center"/>
              <w:rPr>
                <w:b/>
                <w:i/>
                <w:sz w:val="16"/>
                <w:szCs w:val="16"/>
              </w:rPr>
            </w:pPr>
            <w:r w:rsidRPr="00C85533">
              <w:rPr>
                <w:b/>
                <w:i/>
                <w:sz w:val="16"/>
                <w:szCs w:val="16"/>
              </w:rPr>
              <w:t>Office Use</w:t>
            </w:r>
          </w:p>
          <w:p w14:paraId="6E47ED1E" w14:textId="77777777" w:rsidR="004B795A" w:rsidRPr="00C85533" w:rsidRDefault="004B795A" w:rsidP="00C85533">
            <w:pPr>
              <w:jc w:val="center"/>
              <w:rPr>
                <w:b/>
                <w:i/>
                <w:sz w:val="16"/>
                <w:szCs w:val="16"/>
              </w:rPr>
            </w:pPr>
            <w:r w:rsidRPr="00C85533">
              <w:rPr>
                <w:b/>
                <w:i/>
                <w:sz w:val="16"/>
                <w:szCs w:val="16"/>
              </w:rPr>
              <w:t>Only</w:t>
            </w:r>
          </w:p>
        </w:tc>
        <w:tc>
          <w:tcPr>
            <w:tcW w:w="2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608F2F" w14:textId="77777777" w:rsidR="004B795A" w:rsidRPr="00C85533" w:rsidRDefault="004B795A" w:rsidP="00C85533">
            <w:pPr>
              <w:jc w:val="center"/>
              <w:rPr>
                <w:b/>
                <w:sz w:val="18"/>
                <w:szCs w:val="18"/>
              </w:rPr>
            </w:pPr>
            <w:r w:rsidRPr="00C85533">
              <w:rPr>
                <w:b/>
              </w:rPr>
              <w:t>Units Requested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61DE83" w14:textId="77777777" w:rsidR="004B795A" w:rsidRPr="00C85533" w:rsidRDefault="004B795A" w:rsidP="00C85533">
            <w:pPr>
              <w:jc w:val="center"/>
              <w:rPr>
                <w:b/>
                <w:sz w:val="16"/>
                <w:szCs w:val="16"/>
              </w:rPr>
            </w:pPr>
            <w:r w:rsidRPr="00C85533">
              <w:rPr>
                <w:b/>
                <w:sz w:val="16"/>
                <w:szCs w:val="16"/>
              </w:rPr>
              <w:t>Will Attend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A1F24D" w14:textId="77777777" w:rsidR="004B795A" w:rsidRPr="00C85533" w:rsidRDefault="004B795A" w:rsidP="00C85533">
            <w:pPr>
              <w:jc w:val="center"/>
              <w:rPr>
                <w:b/>
                <w:sz w:val="16"/>
                <w:szCs w:val="16"/>
              </w:rPr>
            </w:pPr>
            <w:r w:rsidRPr="00C85533">
              <w:rPr>
                <w:b/>
                <w:sz w:val="16"/>
                <w:szCs w:val="16"/>
              </w:rPr>
              <w:t>Will Not Attend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13D93BFB" w14:textId="77777777" w:rsidR="004B795A" w:rsidRPr="00C85533" w:rsidRDefault="004B795A" w:rsidP="00C85533">
            <w:pPr>
              <w:jc w:val="center"/>
              <w:rPr>
                <w:b/>
                <w:i/>
                <w:sz w:val="16"/>
                <w:szCs w:val="16"/>
              </w:rPr>
            </w:pPr>
            <w:r w:rsidRPr="00C85533">
              <w:rPr>
                <w:b/>
                <w:i/>
                <w:sz w:val="16"/>
                <w:szCs w:val="16"/>
              </w:rPr>
              <w:t>Office Use</w:t>
            </w:r>
          </w:p>
          <w:p w14:paraId="0FDED504" w14:textId="77777777" w:rsidR="004B795A" w:rsidRPr="00C85533" w:rsidRDefault="004B795A" w:rsidP="00C85533">
            <w:pPr>
              <w:jc w:val="center"/>
              <w:rPr>
                <w:b/>
                <w:i/>
                <w:sz w:val="16"/>
                <w:szCs w:val="16"/>
              </w:rPr>
            </w:pPr>
            <w:r w:rsidRPr="00C85533">
              <w:rPr>
                <w:b/>
                <w:i/>
                <w:sz w:val="16"/>
                <w:szCs w:val="16"/>
              </w:rPr>
              <w:t>Only</w:t>
            </w:r>
          </w:p>
        </w:tc>
      </w:tr>
      <w:tr w:rsidR="007012F6" w:rsidRPr="00C85533" w14:paraId="0415672D" w14:textId="77777777" w:rsidTr="00C85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468" w:type="dxa"/>
            <w:shd w:val="clear" w:color="auto" w:fill="auto"/>
          </w:tcPr>
          <w:p w14:paraId="4FB3B067" w14:textId="75EA33B0" w:rsidR="007012F6" w:rsidRPr="00C85533" w:rsidRDefault="007012F6" w:rsidP="007012F6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680E9D" w:rsidRPr="00C85533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</w:tcPr>
          <w:p w14:paraId="3B834BD7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 xml:space="preserve">Sheriff </w:t>
            </w:r>
          </w:p>
        </w:tc>
        <w:tc>
          <w:tcPr>
            <w:tcW w:w="720" w:type="dxa"/>
            <w:shd w:val="clear" w:color="auto" w:fill="auto"/>
          </w:tcPr>
          <w:p w14:paraId="37014A94" w14:textId="77777777" w:rsidR="007012F6" w:rsidRPr="00C85533" w:rsidRDefault="007012F6" w:rsidP="007012F6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4796D094" w14:textId="77777777" w:rsidR="007012F6" w:rsidRPr="00C85533" w:rsidRDefault="007012F6" w:rsidP="007012F6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7FCC9C2C" w14:textId="77777777" w:rsidR="007012F6" w:rsidRPr="00C85533" w:rsidRDefault="007012F6" w:rsidP="007012F6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7903F17" w14:textId="01B07800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680E9D" w:rsidRPr="00C85533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shd w:val="clear" w:color="auto" w:fill="auto"/>
          </w:tcPr>
          <w:p w14:paraId="23D13FFB" w14:textId="77777777" w:rsidR="007012F6" w:rsidRPr="00C85533" w:rsidRDefault="00831A9C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Motors</w:t>
            </w:r>
          </w:p>
        </w:tc>
        <w:tc>
          <w:tcPr>
            <w:tcW w:w="720" w:type="dxa"/>
            <w:shd w:val="clear" w:color="auto" w:fill="auto"/>
          </w:tcPr>
          <w:p w14:paraId="2D9045DE" w14:textId="77777777" w:rsidR="007012F6" w:rsidRPr="00C85533" w:rsidRDefault="007012F6" w:rsidP="00B6573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12D52CA5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171E6500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</w:tr>
      <w:tr w:rsidR="007012F6" w:rsidRPr="00C85533" w14:paraId="5EBC3667" w14:textId="77777777" w:rsidTr="00C85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468" w:type="dxa"/>
            <w:shd w:val="clear" w:color="auto" w:fill="auto"/>
          </w:tcPr>
          <w:p w14:paraId="4423E956" w14:textId="5B3755AB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0" w:name="Check1"/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680E9D" w:rsidRPr="00C85533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2340" w:type="dxa"/>
            <w:shd w:val="clear" w:color="auto" w:fill="auto"/>
          </w:tcPr>
          <w:p w14:paraId="30BB66BA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Ag</w:t>
            </w:r>
            <w:r w:rsidR="00831A9C" w:rsidRPr="00C85533">
              <w:rPr>
                <w:sz w:val="20"/>
                <w:szCs w:val="20"/>
              </w:rPr>
              <w:t>ricultural</w:t>
            </w:r>
          </w:p>
        </w:tc>
        <w:tc>
          <w:tcPr>
            <w:tcW w:w="720" w:type="dxa"/>
            <w:shd w:val="clear" w:color="auto" w:fill="auto"/>
          </w:tcPr>
          <w:p w14:paraId="2060C949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3C16B595" w14:textId="77777777" w:rsidR="007012F6" w:rsidRPr="00C85533" w:rsidRDefault="007012F6" w:rsidP="00B6573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4E40FA95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DD9FDB9" w14:textId="1E11042E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680E9D" w:rsidRPr="00C85533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shd w:val="clear" w:color="auto" w:fill="auto"/>
          </w:tcPr>
          <w:p w14:paraId="1EE762A6" w14:textId="77777777" w:rsidR="007012F6" w:rsidRPr="00C85533" w:rsidRDefault="00831A9C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Mounted Patrol</w:t>
            </w:r>
          </w:p>
        </w:tc>
        <w:tc>
          <w:tcPr>
            <w:tcW w:w="720" w:type="dxa"/>
            <w:shd w:val="clear" w:color="auto" w:fill="auto"/>
          </w:tcPr>
          <w:p w14:paraId="2DC035E0" w14:textId="77777777" w:rsidR="007012F6" w:rsidRPr="00C85533" w:rsidRDefault="007012F6" w:rsidP="00B6573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41DF955C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3971D319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</w:tr>
      <w:tr w:rsidR="007012F6" w:rsidRPr="00C85533" w14:paraId="46BCCBAB" w14:textId="77777777" w:rsidTr="00C85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468" w:type="dxa"/>
            <w:shd w:val="clear" w:color="auto" w:fill="auto"/>
          </w:tcPr>
          <w:p w14:paraId="758002D4" w14:textId="11BEBC42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680E9D" w:rsidRPr="00C85533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</w:tcPr>
          <w:p w14:paraId="4AF9710E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Aviation</w:t>
            </w:r>
          </w:p>
        </w:tc>
        <w:tc>
          <w:tcPr>
            <w:tcW w:w="720" w:type="dxa"/>
            <w:shd w:val="clear" w:color="auto" w:fill="auto"/>
          </w:tcPr>
          <w:p w14:paraId="5E73119B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7F775A3F" w14:textId="77777777" w:rsidR="007012F6" w:rsidRPr="00C85533" w:rsidRDefault="007012F6" w:rsidP="00B6573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20CE1528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D0E5329" w14:textId="1FB616B6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shd w:val="clear" w:color="auto" w:fill="auto"/>
          </w:tcPr>
          <w:p w14:paraId="49990524" w14:textId="77777777" w:rsidR="007012F6" w:rsidRPr="00C85533" w:rsidRDefault="00831A9C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Narcotics</w:t>
            </w:r>
          </w:p>
        </w:tc>
        <w:tc>
          <w:tcPr>
            <w:tcW w:w="720" w:type="dxa"/>
            <w:shd w:val="clear" w:color="auto" w:fill="auto"/>
          </w:tcPr>
          <w:p w14:paraId="0E67073B" w14:textId="77777777" w:rsidR="007012F6" w:rsidRPr="00C85533" w:rsidRDefault="007012F6" w:rsidP="00B6573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218D0B0C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3AED9012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</w:tr>
      <w:tr w:rsidR="007012F6" w:rsidRPr="00C85533" w14:paraId="34327D9A" w14:textId="77777777" w:rsidTr="00C85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468" w:type="dxa"/>
            <w:shd w:val="clear" w:color="auto" w:fill="auto"/>
          </w:tcPr>
          <w:p w14:paraId="53DE43C0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</w:tcPr>
          <w:p w14:paraId="10D9F46B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Chaplain</w:t>
            </w:r>
          </w:p>
        </w:tc>
        <w:tc>
          <w:tcPr>
            <w:tcW w:w="720" w:type="dxa"/>
            <w:shd w:val="clear" w:color="auto" w:fill="auto"/>
          </w:tcPr>
          <w:p w14:paraId="14827448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6BB3A59A" w14:textId="77777777" w:rsidR="007012F6" w:rsidRPr="00C85533" w:rsidRDefault="007012F6" w:rsidP="00B6573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65E4EEAB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AA4FB5A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shd w:val="clear" w:color="auto" w:fill="auto"/>
          </w:tcPr>
          <w:p w14:paraId="464B6E62" w14:textId="77777777" w:rsidR="007012F6" w:rsidRPr="00C85533" w:rsidRDefault="00831A9C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Occupant Protection</w:t>
            </w:r>
          </w:p>
        </w:tc>
        <w:tc>
          <w:tcPr>
            <w:tcW w:w="720" w:type="dxa"/>
            <w:shd w:val="clear" w:color="auto" w:fill="auto"/>
          </w:tcPr>
          <w:p w14:paraId="56D67267" w14:textId="77777777" w:rsidR="007012F6" w:rsidRPr="00C85533" w:rsidRDefault="007012F6" w:rsidP="00B6573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7BEFBA39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36C8109F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</w:tr>
      <w:tr w:rsidR="007012F6" w:rsidRPr="00C85533" w14:paraId="64204E6B" w14:textId="77777777" w:rsidTr="00C85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468" w:type="dxa"/>
            <w:shd w:val="clear" w:color="auto" w:fill="auto"/>
          </w:tcPr>
          <w:p w14:paraId="10094E9F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</w:tcPr>
          <w:p w14:paraId="5019DCCA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 xml:space="preserve">Children’s </w:t>
            </w:r>
            <w:smartTag w:uri="urn:schemas-microsoft-com:office:smarttags" w:element="place">
              <w:smartTag w:uri="urn:schemas-microsoft-com:office:smarttags" w:element="PlaceName">
                <w:r w:rsidRPr="00C85533">
                  <w:rPr>
                    <w:sz w:val="20"/>
                    <w:szCs w:val="20"/>
                  </w:rPr>
                  <w:t>Safety</w:t>
                </w:r>
              </w:smartTag>
              <w:r w:rsidRPr="00C85533">
                <w:rPr>
                  <w:sz w:val="20"/>
                  <w:szCs w:val="20"/>
                </w:rPr>
                <w:t xml:space="preserve"> </w:t>
              </w:r>
              <w:smartTag w:uri="urn:schemas-microsoft-com:office:smarttags" w:element="PlaceType">
                <w:r w:rsidRPr="00C85533">
                  <w:rPr>
                    <w:sz w:val="20"/>
                    <w:szCs w:val="20"/>
                  </w:rPr>
                  <w:t>Village</w:t>
                </w:r>
              </w:smartTag>
            </w:smartTag>
          </w:p>
        </w:tc>
        <w:tc>
          <w:tcPr>
            <w:tcW w:w="720" w:type="dxa"/>
            <w:shd w:val="clear" w:color="auto" w:fill="auto"/>
          </w:tcPr>
          <w:p w14:paraId="0B37FF9D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7E55CF6C" w14:textId="77777777" w:rsidR="007012F6" w:rsidRPr="00C85533" w:rsidRDefault="007012F6" w:rsidP="00B6573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3D035493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3D06C6F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shd w:val="clear" w:color="auto" w:fill="auto"/>
          </w:tcPr>
          <w:p w14:paraId="2DDCC0C8" w14:textId="77777777" w:rsidR="007012F6" w:rsidRPr="00C85533" w:rsidRDefault="00831A9C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Parking Enforcement</w:t>
            </w:r>
          </w:p>
        </w:tc>
        <w:tc>
          <w:tcPr>
            <w:tcW w:w="720" w:type="dxa"/>
            <w:shd w:val="clear" w:color="auto" w:fill="auto"/>
          </w:tcPr>
          <w:p w14:paraId="08DC8610" w14:textId="77777777" w:rsidR="007012F6" w:rsidRPr="00C85533" w:rsidRDefault="007012F6" w:rsidP="00B6573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0F0FB948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6943ABBD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</w:tr>
      <w:tr w:rsidR="007012F6" w:rsidRPr="00C85533" w14:paraId="48D90D26" w14:textId="77777777" w:rsidTr="00C85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468" w:type="dxa"/>
            <w:shd w:val="clear" w:color="auto" w:fill="auto"/>
          </w:tcPr>
          <w:p w14:paraId="466D5A21" w14:textId="5061A9C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680E9D" w:rsidRPr="00C85533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</w:tcPr>
          <w:p w14:paraId="6C27761B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 xml:space="preserve">Crime Prevention </w:t>
            </w:r>
          </w:p>
        </w:tc>
        <w:tc>
          <w:tcPr>
            <w:tcW w:w="720" w:type="dxa"/>
            <w:shd w:val="clear" w:color="auto" w:fill="auto"/>
          </w:tcPr>
          <w:p w14:paraId="40EAED02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0F9341AB" w14:textId="77777777" w:rsidR="007012F6" w:rsidRPr="00C85533" w:rsidRDefault="007012F6" w:rsidP="00B6573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1F4AEBBB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84217AA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shd w:val="clear" w:color="auto" w:fill="auto"/>
          </w:tcPr>
          <w:p w14:paraId="3A92871C" w14:textId="77777777" w:rsidR="007012F6" w:rsidRPr="00C85533" w:rsidRDefault="00831A9C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Patrol</w:t>
            </w:r>
          </w:p>
        </w:tc>
        <w:tc>
          <w:tcPr>
            <w:tcW w:w="720" w:type="dxa"/>
            <w:shd w:val="clear" w:color="auto" w:fill="auto"/>
          </w:tcPr>
          <w:p w14:paraId="22561969" w14:textId="77777777" w:rsidR="007012F6" w:rsidRPr="00C85533" w:rsidRDefault="007012F6" w:rsidP="00B6573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5C199B9F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5D7411BB" w14:textId="77777777" w:rsidR="007012F6" w:rsidRPr="00C85533" w:rsidRDefault="007012F6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</w:tr>
      <w:tr w:rsidR="0085125F" w:rsidRPr="00C85533" w14:paraId="2B4C24C2" w14:textId="77777777" w:rsidTr="00C85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468" w:type="dxa"/>
            <w:shd w:val="clear" w:color="auto" w:fill="auto"/>
          </w:tcPr>
          <w:p w14:paraId="49DA38F4" w14:textId="1D4ACE7E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680E9D" w:rsidRPr="00C85533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</w:tcPr>
          <w:p w14:paraId="53C7D3CA" w14:textId="77777777" w:rsidR="0085125F" w:rsidRPr="00C85533" w:rsidRDefault="00E47FCC" w:rsidP="008512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ergency Management</w:t>
            </w:r>
          </w:p>
        </w:tc>
        <w:tc>
          <w:tcPr>
            <w:tcW w:w="720" w:type="dxa"/>
            <w:shd w:val="clear" w:color="auto" w:fill="auto"/>
          </w:tcPr>
          <w:p w14:paraId="3414BC7B" w14:textId="77777777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1A8F9B32" w14:textId="77777777" w:rsidR="0085125F" w:rsidRPr="00C85533" w:rsidRDefault="0085125F" w:rsidP="00B6573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12417ED8" w14:textId="77777777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5ABE85A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shd w:val="clear" w:color="auto" w:fill="auto"/>
          </w:tcPr>
          <w:p w14:paraId="5EFDB443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Reserves</w:t>
            </w:r>
          </w:p>
        </w:tc>
        <w:tc>
          <w:tcPr>
            <w:tcW w:w="720" w:type="dxa"/>
            <w:shd w:val="clear" w:color="auto" w:fill="auto"/>
          </w:tcPr>
          <w:p w14:paraId="45F95A03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09FEFF9B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16A0A0F9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</w:tr>
      <w:tr w:rsidR="0085125F" w:rsidRPr="00C85533" w14:paraId="599B1062" w14:textId="77777777" w:rsidTr="00C85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468" w:type="dxa"/>
            <w:shd w:val="clear" w:color="auto" w:fill="auto"/>
          </w:tcPr>
          <w:p w14:paraId="232AF813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</w:tcPr>
          <w:p w14:paraId="427BC353" w14:textId="77777777" w:rsidR="0085125F" w:rsidRPr="00C85533" w:rsidRDefault="00E47FCC" w:rsidP="0085125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ERT</w:t>
            </w:r>
          </w:p>
        </w:tc>
        <w:tc>
          <w:tcPr>
            <w:tcW w:w="720" w:type="dxa"/>
            <w:shd w:val="clear" w:color="auto" w:fill="auto"/>
          </w:tcPr>
          <w:p w14:paraId="21011980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423C0EE1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15139D3D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C83FC49" w14:textId="44BAF8A9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680E9D" w:rsidRPr="00C85533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shd w:val="clear" w:color="auto" w:fill="auto"/>
          </w:tcPr>
          <w:p w14:paraId="5E724F2A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SWAT</w:t>
            </w:r>
          </w:p>
        </w:tc>
        <w:tc>
          <w:tcPr>
            <w:tcW w:w="720" w:type="dxa"/>
            <w:shd w:val="clear" w:color="auto" w:fill="auto"/>
          </w:tcPr>
          <w:p w14:paraId="6253E582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4798919B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4316B7EE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</w:tr>
      <w:tr w:rsidR="0085125F" w:rsidRPr="00C85533" w14:paraId="2ABF0CE5" w14:textId="77777777" w:rsidTr="00C85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468" w:type="dxa"/>
            <w:shd w:val="clear" w:color="auto" w:fill="auto"/>
          </w:tcPr>
          <w:p w14:paraId="2CD06129" w14:textId="77777777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</w:tcPr>
          <w:p w14:paraId="512C2867" w14:textId="77777777" w:rsidR="0085125F" w:rsidRPr="00C85533" w:rsidRDefault="00E47FCC" w:rsidP="0085125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Explorers</w:t>
            </w:r>
          </w:p>
        </w:tc>
        <w:tc>
          <w:tcPr>
            <w:tcW w:w="720" w:type="dxa"/>
            <w:shd w:val="clear" w:color="auto" w:fill="auto"/>
          </w:tcPr>
          <w:p w14:paraId="2616CE56" w14:textId="77777777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53F687B1" w14:textId="77777777" w:rsidR="0085125F" w:rsidRPr="00C85533" w:rsidRDefault="0085125F" w:rsidP="00B6573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33C071F6" w14:textId="77777777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8E0A9FA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shd w:val="clear" w:color="auto" w:fill="auto"/>
          </w:tcPr>
          <w:p w14:paraId="5DE5E430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TAC</w:t>
            </w:r>
          </w:p>
        </w:tc>
        <w:tc>
          <w:tcPr>
            <w:tcW w:w="720" w:type="dxa"/>
            <w:shd w:val="clear" w:color="auto" w:fill="auto"/>
          </w:tcPr>
          <w:p w14:paraId="576FF5C1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7D33D1AA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47FF5DD2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</w:tr>
      <w:tr w:rsidR="0085125F" w:rsidRPr="00C85533" w14:paraId="0F71ADF3" w14:textId="77777777" w:rsidTr="00C85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468" w:type="dxa"/>
            <w:shd w:val="clear" w:color="auto" w:fill="auto"/>
          </w:tcPr>
          <w:p w14:paraId="7E5E6B3B" w14:textId="77777777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</w:tcPr>
          <w:p w14:paraId="07449F90" w14:textId="77777777" w:rsidR="0085125F" w:rsidRPr="00C85533" w:rsidRDefault="00E47FCC" w:rsidP="0085125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Explorers/ Honor Guard</w:t>
            </w:r>
          </w:p>
        </w:tc>
        <w:tc>
          <w:tcPr>
            <w:tcW w:w="720" w:type="dxa"/>
            <w:shd w:val="clear" w:color="auto" w:fill="auto"/>
          </w:tcPr>
          <w:p w14:paraId="6EAA04CB" w14:textId="77777777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0B86C367" w14:textId="77777777" w:rsidR="0085125F" w:rsidRPr="00C85533" w:rsidRDefault="0085125F" w:rsidP="00B6573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4C03105F" w14:textId="77777777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C97F111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shd w:val="clear" w:color="auto" w:fill="auto"/>
          </w:tcPr>
          <w:p w14:paraId="5C07E9DF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Task Force</w:t>
            </w:r>
          </w:p>
        </w:tc>
        <w:tc>
          <w:tcPr>
            <w:tcW w:w="720" w:type="dxa"/>
            <w:shd w:val="clear" w:color="auto" w:fill="auto"/>
          </w:tcPr>
          <w:p w14:paraId="36A401E7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4CE9D85A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421DE1F1" w14:textId="77777777" w:rsidR="0085125F" w:rsidRPr="00C85533" w:rsidRDefault="0085125F" w:rsidP="00A0350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</w:tr>
      <w:tr w:rsidR="0085125F" w:rsidRPr="00C85533" w14:paraId="23204099" w14:textId="77777777" w:rsidTr="00C85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468" w:type="dxa"/>
            <w:shd w:val="clear" w:color="auto" w:fill="auto"/>
          </w:tcPr>
          <w:p w14:paraId="172AFD20" w14:textId="10E9CEA6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680E9D" w:rsidRPr="00C85533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</w:tcPr>
          <w:p w14:paraId="673D70CA" w14:textId="77777777" w:rsidR="0085125F" w:rsidRPr="00C85533" w:rsidRDefault="0085125F" w:rsidP="0085125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Honor Guard</w:t>
            </w:r>
          </w:p>
        </w:tc>
        <w:tc>
          <w:tcPr>
            <w:tcW w:w="720" w:type="dxa"/>
            <w:shd w:val="clear" w:color="auto" w:fill="auto"/>
          </w:tcPr>
          <w:p w14:paraId="3B1CF01E" w14:textId="77777777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6034769A" w14:textId="77777777" w:rsidR="0085125F" w:rsidRPr="00C85533" w:rsidRDefault="0085125F" w:rsidP="00B6573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57B6EBA1" w14:textId="77777777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F7A58BB" w14:textId="77777777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shd w:val="clear" w:color="auto" w:fill="auto"/>
          </w:tcPr>
          <w:p w14:paraId="33AABE39" w14:textId="77777777" w:rsidR="0085125F" w:rsidRPr="00C85533" w:rsidRDefault="00F3648A" w:rsidP="003C5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rapy Dogs</w:t>
            </w:r>
          </w:p>
        </w:tc>
        <w:tc>
          <w:tcPr>
            <w:tcW w:w="720" w:type="dxa"/>
            <w:shd w:val="clear" w:color="auto" w:fill="auto"/>
          </w:tcPr>
          <w:p w14:paraId="385064B4" w14:textId="77777777" w:rsidR="0085125F" w:rsidRPr="00C85533" w:rsidRDefault="0085125F" w:rsidP="00B6573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7F34189D" w14:textId="77777777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0CA14D54" w14:textId="77777777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</w:tr>
      <w:tr w:rsidR="0085125F" w:rsidRPr="00C85533" w14:paraId="1BEC1211" w14:textId="77777777" w:rsidTr="00C85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468" w:type="dxa"/>
            <w:shd w:val="clear" w:color="auto" w:fill="auto"/>
          </w:tcPr>
          <w:p w14:paraId="275AE016" w14:textId="2599094F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680E9D" w:rsidRPr="00C85533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</w:tcPr>
          <w:p w14:paraId="64536FCD" w14:textId="77777777" w:rsidR="0085125F" w:rsidRPr="00C85533" w:rsidRDefault="0085125F" w:rsidP="0085125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K-9</w:t>
            </w:r>
          </w:p>
        </w:tc>
        <w:tc>
          <w:tcPr>
            <w:tcW w:w="720" w:type="dxa"/>
            <w:shd w:val="clear" w:color="auto" w:fill="auto"/>
          </w:tcPr>
          <w:p w14:paraId="6FF4F412" w14:textId="77777777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23444642" w14:textId="77777777" w:rsidR="0085125F" w:rsidRPr="00C85533" w:rsidRDefault="0085125F" w:rsidP="00B6573F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0D48253A" w14:textId="77777777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3C8CDFB" w14:textId="77777777" w:rsidR="0085125F" w:rsidRPr="00C85533" w:rsidRDefault="0085125F" w:rsidP="00CF4C8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shd w:val="clear" w:color="auto" w:fill="auto"/>
          </w:tcPr>
          <w:p w14:paraId="6992DA97" w14:textId="77777777" w:rsidR="0085125F" w:rsidRPr="00C85533" w:rsidRDefault="00F3648A" w:rsidP="00CF4C8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1" w:name="Text18"/>
            <w:r w:rsidRPr="00C85533">
              <w:rPr>
                <w:sz w:val="20"/>
                <w:szCs w:val="20"/>
              </w:rPr>
              <w:instrText xml:space="preserve"> FORMTEXT </w:instrText>
            </w:r>
            <w:r w:rsidRPr="00C85533">
              <w:rPr>
                <w:sz w:val="20"/>
                <w:szCs w:val="20"/>
              </w:rPr>
            </w:r>
            <w:r w:rsidRPr="00C8553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 w:rsidRPr="00C85533">
              <w:rPr>
                <w:sz w:val="20"/>
                <w:szCs w:val="20"/>
              </w:rPr>
              <w:fldChar w:fldCharType="end"/>
            </w:r>
            <w:bookmarkEnd w:id="11"/>
            <w:r w:rsidRPr="00C85533">
              <w:rPr>
                <w:sz w:val="20"/>
                <w:szCs w:val="20"/>
              </w:rPr>
              <w:t xml:space="preserve"> Trailer</w:t>
            </w:r>
          </w:p>
        </w:tc>
        <w:tc>
          <w:tcPr>
            <w:tcW w:w="720" w:type="dxa"/>
            <w:shd w:val="clear" w:color="auto" w:fill="auto"/>
          </w:tcPr>
          <w:p w14:paraId="41D8CCD7" w14:textId="77777777" w:rsidR="0085125F" w:rsidRPr="00C85533" w:rsidRDefault="0085125F" w:rsidP="00CF4C8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353722DB" w14:textId="77777777" w:rsidR="0085125F" w:rsidRPr="00C85533" w:rsidRDefault="0085125F" w:rsidP="00CF4C8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1F4101BA" w14:textId="77777777" w:rsidR="0085125F" w:rsidRPr="00C85533" w:rsidRDefault="0085125F" w:rsidP="00CF4C81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</w:tr>
      <w:tr w:rsidR="0085125F" w:rsidRPr="00C85533" w14:paraId="054DF311" w14:textId="77777777" w:rsidTr="00C85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468" w:type="dxa"/>
            <w:shd w:val="clear" w:color="auto" w:fill="auto"/>
          </w:tcPr>
          <w:p w14:paraId="4A7DD351" w14:textId="77777777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</w:tcPr>
          <w:p w14:paraId="5820ACA8" w14:textId="77777777" w:rsidR="0085125F" w:rsidRPr="00C85533" w:rsidRDefault="0085125F" w:rsidP="008D28C1">
            <w:pPr>
              <w:rPr>
                <w:sz w:val="20"/>
                <w:szCs w:val="20"/>
              </w:rPr>
            </w:pPr>
            <w:smartTag w:uri="urn:schemas-microsoft-com:office:smarttags" w:element="stockticker">
              <w:r w:rsidRPr="00C85533">
                <w:rPr>
                  <w:sz w:val="20"/>
                  <w:szCs w:val="20"/>
                </w:rPr>
                <w:t>SRO</w:t>
              </w:r>
            </w:smartTag>
          </w:p>
        </w:tc>
        <w:tc>
          <w:tcPr>
            <w:tcW w:w="720" w:type="dxa"/>
            <w:shd w:val="clear" w:color="auto" w:fill="auto"/>
          </w:tcPr>
          <w:p w14:paraId="788C87E3" w14:textId="77777777" w:rsidR="0085125F" w:rsidRPr="00C85533" w:rsidRDefault="0085125F" w:rsidP="00290B68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42460E05" w14:textId="77777777" w:rsidR="0085125F" w:rsidRPr="00C85533" w:rsidRDefault="0085125F" w:rsidP="00290B68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1494A7B7" w14:textId="77777777" w:rsidR="0085125F" w:rsidRPr="00C85533" w:rsidRDefault="0085125F" w:rsidP="00290B68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5F2DF6A" w14:textId="22E8115A" w:rsidR="0085125F" w:rsidRPr="00C85533" w:rsidRDefault="0085125F" w:rsidP="007012F6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680E9D" w:rsidRPr="00C85533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shd w:val="clear" w:color="auto" w:fill="auto"/>
          </w:tcPr>
          <w:p w14:paraId="7171A75E" w14:textId="77777777" w:rsidR="0085125F" w:rsidRPr="00C85533" w:rsidRDefault="00F3648A" w:rsidP="00443CB0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Volunteer Services</w:t>
            </w:r>
          </w:p>
        </w:tc>
        <w:tc>
          <w:tcPr>
            <w:tcW w:w="720" w:type="dxa"/>
            <w:shd w:val="clear" w:color="auto" w:fill="auto"/>
          </w:tcPr>
          <w:p w14:paraId="302EB464" w14:textId="77777777" w:rsidR="0085125F" w:rsidRPr="00C85533" w:rsidRDefault="0085125F" w:rsidP="007012F6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0ACB21E5" w14:textId="77777777" w:rsidR="0085125F" w:rsidRPr="00C85533" w:rsidRDefault="0085125F" w:rsidP="007012F6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2DDFFF32" w14:textId="77777777" w:rsidR="0085125F" w:rsidRPr="00C85533" w:rsidRDefault="0085125F" w:rsidP="007012F6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</w:tr>
      <w:tr w:rsidR="0085125F" w:rsidRPr="00C85533" w14:paraId="21B9B206" w14:textId="77777777" w:rsidTr="00C85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468" w:type="dxa"/>
            <w:shd w:val="clear" w:color="auto" w:fill="auto"/>
          </w:tcPr>
          <w:p w14:paraId="1A7274BF" w14:textId="519CA81E" w:rsidR="0085125F" w:rsidRPr="00C85533" w:rsidRDefault="0085125F" w:rsidP="005736C5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680E9D" w:rsidRPr="00C85533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</w:tcPr>
          <w:p w14:paraId="33F58540" w14:textId="77777777" w:rsidR="0085125F" w:rsidRPr="00C85533" w:rsidRDefault="0085125F" w:rsidP="008E63ED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t>Marine</w:t>
            </w:r>
          </w:p>
        </w:tc>
        <w:tc>
          <w:tcPr>
            <w:tcW w:w="720" w:type="dxa"/>
            <w:shd w:val="clear" w:color="auto" w:fill="auto"/>
          </w:tcPr>
          <w:p w14:paraId="6D05B520" w14:textId="77777777" w:rsidR="0085125F" w:rsidRPr="00C85533" w:rsidRDefault="0085125F" w:rsidP="005736C5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0F027467" w14:textId="77777777" w:rsidR="0085125F" w:rsidRPr="00C85533" w:rsidRDefault="0085125F" w:rsidP="005736C5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6C385CEC" w14:textId="77777777" w:rsidR="0085125F" w:rsidRPr="00C85533" w:rsidRDefault="0085125F" w:rsidP="005736C5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951AAD7" w14:textId="1B485966" w:rsidR="0085125F" w:rsidRPr="00C85533" w:rsidRDefault="0085125F" w:rsidP="005736C5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680E9D" w:rsidRPr="00C85533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shd w:val="clear" w:color="auto" w:fill="auto"/>
          </w:tcPr>
          <w:p w14:paraId="5D13E387" w14:textId="5A13E19D" w:rsidR="0085125F" w:rsidRPr="00C85533" w:rsidRDefault="0085125F" w:rsidP="00443CB0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 w:rsidRPr="00C85533">
              <w:rPr>
                <w:sz w:val="20"/>
                <w:szCs w:val="20"/>
              </w:rPr>
              <w:instrText xml:space="preserve"> FORMTEXT </w:instrText>
            </w:r>
            <w:r w:rsidRPr="00C85533">
              <w:rPr>
                <w:sz w:val="20"/>
                <w:szCs w:val="20"/>
              </w:rPr>
            </w:r>
            <w:r w:rsidRPr="00C85533">
              <w:rPr>
                <w:sz w:val="20"/>
                <w:szCs w:val="20"/>
              </w:rPr>
              <w:fldChar w:fldCharType="separate"/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="00680E9D">
              <w:rPr>
                <w:sz w:val="20"/>
                <w:szCs w:val="20"/>
              </w:rPr>
              <w:t> </w:t>
            </w:r>
            <w:r w:rsidRPr="00C85533">
              <w:rPr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720" w:type="dxa"/>
            <w:shd w:val="clear" w:color="auto" w:fill="auto"/>
          </w:tcPr>
          <w:p w14:paraId="5F0CA1AF" w14:textId="77777777" w:rsidR="0085125F" w:rsidRPr="00C85533" w:rsidRDefault="0085125F" w:rsidP="005736C5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02A3A925" w14:textId="77777777" w:rsidR="0085125F" w:rsidRPr="00C85533" w:rsidRDefault="0085125F" w:rsidP="005736C5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shd w:val="clear" w:color="auto" w:fill="E6E6E6"/>
          </w:tcPr>
          <w:p w14:paraId="5B9C9980" w14:textId="77777777" w:rsidR="0085125F" w:rsidRPr="00C85533" w:rsidRDefault="0085125F" w:rsidP="005736C5">
            <w:pPr>
              <w:rPr>
                <w:sz w:val="20"/>
                <w:szCs w:val="20"/>
              </w:rPr>
            </w:pPr>
            <w:r w:rsidRPr="00C85533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5533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C85533">
              <w:rPr>
                <w:sz w:val="20"/>
                <w:szCs w:val="20"/>
              </w:rPr>
              <w:fldChar w:fldCharType="end"/>
            </w:r>
          </w:p>
        </w:tc>
      </w:tr>
    </w:tbl>
    <w:p w14:paraId="6BEF5796" w14:textId="77777777" w:rsidR="00ED6CDA" w:rsidRPr="00ED6CDA" w:rsidRDefault="00ED6CDA" w:rsidP="008E63ED">
      <w:pPr>
        <w:ind w:left="180"/>
        <w:rPr>
          <w:sz w:val="20"/>
          <w:szCs w:val="20"/>
        </w:rPr>
      </w:pPr>
    </w:p>
    <w:p w14:paraId="57FFF34D" w14:textId="53E25471" w:rsidR="00EB1150" w:rsidRPr="00ED6CDA" w:rsidRDefault="00B07ABB" w:rsidP="00680E9D">
      <w:pPr>
        <w:rPr>
          <w:sz w:val="20"/>
          <w:szCs w:val="20"/>
        </w:rPr>
      </w:pPr>
      <w:r>
        <w:rPr>
          <w:sz w:val="20"/>
          <w:szCs w:val="20"/>
        </w:rPr>
        <w:t xml:space="preserve">Comments:  </w:t>
      </w:r>
      <w:r w:rsidR="005736C5">
        <w:rPr>
          <w:sz w:val="20"/>
          <w:szCs w:val="20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 w:rsidR="005736C5">
        <w:rPr>
          <w:sz w:val="20"/>
          <w:szCs w:val="20"/>
        </w:rPr>
        <w:instrText xml:space="preserve"> FORMTEXT </w:instrText>
      </w:r>
      <w:r w:rsidR="005736C5">
        <w:rPr>
          <w:sz w:val="20"/>
          <w:szCs w:val="20"/>
        </w:rPr>
      </w:r>
      <w:r w:rsidR="005736C5">
        <w:rPr>
          <w:sz w:val="20"/>
          <w:szCs w:val="20"/>
        </w:rPr>
        <w:fldChar w:fldCharType="separate"/>
      </w:r>
      <w:r w:rsidR="00531295">
        <w:rPr>
          <w:sz w:val="20"/>
          <w:szCs w:val="20"/>
        </w:rPr>
        <w:t xml:space="preserve"> </w:t>
      </w:r>
      <w:r w:rsidR="005736C5">
        <w:rPr>
          <w:sz w:val="20"/>
          <w:szCs w:val="20"/>
        </w:rPr>
        <w:fldChar w:fldCharType="end"/>
      </w:r>
      <w:bookmarkEnd w:id="13"/>
    </w:p>
    <w:p w14:paraId="1125BAB3" w14:textId="77777777" w:rsidR="00BC0174" w:rsidRDefault="00293DB0" w:rsidP="00CF4C81">
      <w:pPr>
        <w:rPr>
          <w:sz w:val="16"/>
          <w:szCs w:val="16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81065C" wp14:editId="49DDD4C8">
                <wp:simplePos x="0" y="0"/>
                <wp:positionH relativeFrom="column">
                  <wp:posOffset>685800</wp:posOffset>
                </wp:positionH>
                <wp:positionV relativeFrom="page">
                  <wp:posOffset>8801100</wp:posOffset>
                </wp:positionV>
                <wp:extent cx="5600700" cy="0"/>
                <wp:effectExtent l="9525" t="9525" r="9525" b="9525"/>
                <wp:wrapNone/>
                <wp:docPr id="3" name="Lin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00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454F46" id="Line 77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54pt,693pt" to="495pt,69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">
                <w10:wrap anchory="page"/>
              </v:line>
            </w:pict>
          </mc:Fallback>
        </mc:AlternateContent>
      </w:r>
    </w:p>
    <w:p w14:paraId="6F7823D1" w14:textId="77777777" w:rsidR="00BC0174" w:rsidRDefault="00BC0174" w:rsidP="00CF4C81">
      <w:pPr>
        <w:rPr>
          <w:sz w:val="16"/>
          <w:szCs w:val="16"/>
        </w:rPr>
      </w:pPr>
    </w:p>
    <w:p w14:paraId="6F02EB01" w14:textId="77777777" w:rsidR="00BC0174" w:rsidRDefault="00293DB0" w:rsidP="00CF4C81">
      <w:pPr>
        <w:rPr>
          <w:sz w:val="16"/>
          <w:szCs w:val="16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38E2EF" wp14:editId="4766C257">
                <wp:simplePos x="0" y="0"/>
                <wp:positionH relativeFrom="column">
                  <wp:posOffset>685800</wp:posOffset>
                </wp:positionH>
                <wp:positionV relativeFrom="page">
                  <wp:posOffset>9029700</wp:posOffset>
                </wp:positionV>
                <wp:extent cx="5600700" cy="0"/>
                <wp:effectExtent l="9525" t="9525" r="9525" b="9525"/>
                <wp:wrapNone/>
                <wp:docPr id="2" name="Line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00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CFAC29" id="Line 8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54pt,711pt" to="495pt,7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">
                <w10:wrap anchory="page"/>
              </v:line>
            </w:pict>
          </mc:Fallback>
        </mc:AlternateContent>
      </w:r>
    </w:p>
    <w:p w14:paraId="5DFE7CB9" w14:textId="77777777" w:rsidR="00BC0174" w:rsidRDefault="00BC0174" w:rsidP="00CF4C81">
      <w:pPr>
        <w:rPr>
          <w:sz w:val="16"/>
          <w:szCs w:val="16"/>
        </w:rPr>
      </w:pPr>
    </w:p>
    <w:p w14:paraId="0703ACB0" w14:textId="77777777" w:rsidR="00B07ABB" w:rsidRPr="00CF4C81" w:rsidRDefault="00293DB0" w:rsidP="00CF4C81">
      <w:pPr>
        <w:rPr>
          <w:sz w:val="20"/>
          <w:szCs w:val="20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5408" behindDoc="0" locked="1" layoutInCell="1" allowOverlap="1" wp14:anchorId="4C3A6370" wp14:editId="7705A5BD">
                <wp:simplePos x="0" y="0"/>
                <wp:positionH relativeFrom="column">
                  <wp:posOffset>-114300</wp:posOffset>
                </wp:positionH>
                <wp:positionV relativeFrom="page">
                  <wp:posOffset>9258300</wp:posOffset>
                </wp:positionV>
                <wp:extent cx="685800" cy="228600"/>
                <wp:effectExtent l="0" t="0" r="0" b="0"/>
                <wp:wrapNone/>
                <wp:docPr id="1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15994CD" w14:textId="77777777" w:rsidR="00BC0174" w:rsidRPr="00BC0174" w:rsidRDefault="00BC0174" w:rsidP="00BC0174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BC0174">
                              <w:rPr>
                                <w:sz w:val="12"/>
                                <w:szCs w:val="12"/>
                              </w:rPr>
                              <w:t>10-1653 (</w:t>
                            </w:r>
                            <w:r w:rsidR="000A2ACF">
                              <w:rPr>
                                <w:sz w:val="12"/>
                                <w:szCs w:val="12"/>
                              </w:rPr>
                              <w:t>1/24</w:t>
                            </w:r>
                            <w:r w:rsidR="0085125F">
                              <w:rPr>
                                <w:sz w:val="12"/>
                                <w:szCs w:val="12"/>
                              </w:rPr>
                              <w:t>)</w:t>
                            </w:r>
                          </w:p>
                          <w:p w14:paraId="04AE4109" w14:textId="77777777" w:rsidR="00BC0174" w:rsidRDefault="00BC017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3A6370" id="Text Box 86" o:spid="_x0000_s1029" type="#_x0000_t202" style="position:absolute;margin-left:-9pt;margin-top:729pt;width:54pt;height:1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" filled="f" stroked="f">
                <v:textbox>
                  <w:txbxContent>
                    <w:p w14:paraId="215994CD" w14:textId="77777777" w:rsidR="00BC0174" w:rsidRPr="00BC0174" w:rsidRDefault="00BC0174" w:rsidP="00BC0174">
                      <w:pPr>
                        <w:rPr>
                          <w:sz w:val="12"/>
                          <w:szCs w:val="12"/>
                        </w:rPr>
                      </w:pPr>
                      <w:r w:rsidRPr="00BC0174">
                        <w:rPr>
                          <w:sz w:val="12"/>
                          <w:szCs w:val="12"/>
                        </w:rPr>
                        <w:t>10-1653 (</w:t>
                      </w:r>
                      <w:r w:rsidR="000A2ACF">
                        <w:rPr>
                          <w:sz w:val="12"/>
                          <w:szCs w:val="12"/>
                        </w:rPr>
                        <w:t>1/24</w:t>
                      </w:r>
                      <w:r w:rsidR="0085125F">
                        <w:rPr>
                          <w:sz w:val="12"/>
                          <w:szCs w:val="12"/>
                        </w:rPr>
                        <w:t>)</w:t>
                      </w:r>
                    </w:p>
                    <w:p w14:paraId="04AE4109" w14:textId="77777777" w:rsidR="00BC0174" w:rsidRDefault="00BC0174"/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B07ABB" w:rsidRPr="00CF4C81" w:rsidSect="00807567">
      <w:pgSz w:w="12240" w:h="15840"/>
      <w:pgMar w:top="360" w:right="900" w:bottom="54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8116F"/>
    <w:multiLevelType w:val="multilevel"/>
    <w:tmpl w:val="F404C470"/>
    <w:lvl w:ilvl="0">
      <w:start w:val="407"/>
      <w:numFmt w:val="decimal"/>
      <w:lvlText w:val="%1"/>
      <w:lvlJc w:val="left"/>
      <w:pPr>
        <w:tabs>
          <w:tab w:val="num" w:pos="1500"/>
        </w:tabs>
        <w:ind w:left="1500" w:hanging="1500"/>
      </w:pPr>
      <w:rPr>
        <w:rFonts w:hint="default"/>
      </w:rPr>
    </w:lvl>
    <w:lvl w:ilvl="1">
      <w:start w:val="628"/>
      <w:numFmt w:val="decimal"/>
      <w:lvlText w:val="%1-%2"/>
      <w:lvlJc w:val="left"/>
      <w:pPr>
        <w:tabs>
          <w:tab w:val="num" w:pos="2220"/>
        </w:tabs>
        <w:ind w:left="2220" w:hanging="1500"/>
      </w:pPr>
      <w:rPr>
        <w:rFonts w:hint="default"/>
      </w:rPr>
    </w:lvl>
    <w:lvl w:ilvl="2">
      <w:start w:val="7008"/>
      <w:numFmt w:val="decimal"/>
      <w:lvlText w:val="%1-%2-%3"/>
      <w:lvlJc w:val="left"/>
      <w:pPr>
        <w:tabs>
          <w:tab w:val="num" w:pos="2940"/>
        </w:tabs>
        <w:ind w:left="2940" w:hanging="150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3660"/>
        </w:tabs>
        <w:ind w:left="3660" w:hanging="150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4380"/>
        </w:tabs>
        <w:ind w:left="4380" w:hanging="150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5100"/>
        </w:tabs>
        <w:ind w:left="5100" w:hanging="150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5820"/>
        </w:tabs>
        <w:ind w:left="5820" w:hanging="15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6540"/>
        </w:tabs>
        <w:ind w:left="6540" w:hanging="150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num w:numId="1" w16cid:durableId="19960302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jQyNTE2NzAzMDJQ0lEKTi0uzszPAykwrAUAJr7XziwAAAA="/>
  </w:docVars>
  <w:rsids>
    <w:rsidRoot w:val="008E63ED"/>
    <w:rsid w:val="00070BB3"/>
    <w:rsid w:val="000A2ACF"/>
    <w:rsid w:val="000A3CC0"/>
    <w:rsid w:val="000B4562"/>
    <w:rsid w:val="000B7A45"/>
    <w:rsid w:val="000C0FC5"/>
    <w:rsid w:val="000D1012"/>
    <w:rsid w:val="001226A9"/>
    <w:rsid w:val="00123499"/>
    <w:rsid w:val="00134127"/>
    <w:rsid w:val="00152C83"/>
    <w:rsid w:val="001B716D"/>
    <w:rsid w:val="001D7085"/>
    <w:rsid w:val="001F5719"/>
    <w:rsid w:val="002320A7"/>
    <w:rsid w:val="00246F81"/>
    <w:rsid w:val="00261DFA"/>
    <w:rsid w:val="002656BC"/>
    <w:rsid w:val="00290B68"/>
    <w:rsid w:val="00293DB0"/>
    <w:rsid w:val="002D4EEC"/>
    <w:rsid w:val="00314FAA"/>
    <w:rsid w:val="003761C6"/>
    <w:rsid w:val="003801EB"/>
    <w:rsid w:val="003C5F86"/>
    <w:rsid w:val="003D7BB4"/>
    <w:rsid w:val="003E126E"/>
    <w:rsid w:val="00443CB0"/>
    <w:rsid w:val="004520B6"/>
    <w:rsid w:val="00491633"/>
    <w:rsid w:val="004B795A"/>
    <w:rsid w:val="004C0280"/>
    <w:rsid w:val="004D0C76"/>
    <w:rsid w:val="004E1358"/>
    <w:rsid w:val="00515F0A"/>
    <w:rsid w:val="00531295"/>
    <w:rsid w:val="005736C5"/>
    <w:rsid w:val="00594473"/>
    <w:rsid w:val="005A42D7"/>
    <w:rsid w:val="005E0309"/>
    <w:rsid w:val="005E2D18"/>
    <w:rsid w:val="005F3EDF"/>
    <w:rsid w:val="005F5480"/>
    <w:rsid w:val="00680E9D"/>
    <w:rsid w:val="007012F6"/>
    <w:rsid w:val="00743DDD"/>
    <w:rsid w:val="00765934"/>
    <w:rsid w:val="0077168E"/>
    <w:rsid w:val="007F5CD6"/>
    <w:rsid w:val="00806B33"/>
    <w:rsid w:val="00807567"/>
    <w:rsid w:val="008154AF"/>
    <w:rsid w:val="00831A9C"/>
    <w:rsid w:val="00840556"/>
    <w:rsid w:val="0085125F"/>
    <w:rsid w:val="00876C26"/>
    <w:rsid w:val="008D28C1"/>
    <w:rsid w:val="008E63ED"/>
    <w:rsid w:val="009125EF"/>
    <w:rsid w:val="00946A6A"/>
    <w:rsid w:val="00973BF0"/>
    <w:rsid w:val="009A096C"/>
    <w:rsid w:val="009B10E0"/>
    <w:rsid w:val="00A03501"/>
    <w:rsid w:val="00A3108E"/>
    <w:rsid w:val="00A752F7"/>
    <w:rsid w:val="00B07ABB"/>
    <w:rsid w:val="00B11AFB"/>
    <w:rsid w:val="00B447A3"/>
    <w:rsid w:val="00B6573F"/>
    <w:rsid w:val="00B905C4"/>
    <w:rsid w:val="00B924F0"/>
    <w:rsid w:val="00B968EB"/>
    <w:rsid w:val="00BA62A0"/>
    <w:rsid w:val="00BB5951"/>
    <w:rsid w:val="00BC0174"/>
    <w:rsid w:val="00BF1A17"/>
    <w:rsid w:val="00C0188D"/>
    <w:rsid w:val="00C625CA"/>
    <w:rsid w:val="00C71E2C"/>
    <w:rsid w:val="00C85533"/>
    <w:rsid w:val="00C96971"/>
    <w:rsid w:val="00CA7215"/>
    <w:rsid w:val="00CF4C81"/>
    <w:rsid w:val="00D36A8A"/>
    <w:rsid w:val="00D378E1"/>
    <w:rsid w:val="00D61AAF"/>
    <w:rsid w:val="00DF381E"/>
    <w:rsid w:val="00E43B94"/>
    <w:rsid w:val="00E47FCC"/>
    <w:rsid w:val="00E522C4"/>
    <w:rsid w:val="00E64BFB"/>
    <w:rsid w:val="00EB1150"/>
    <w:rsid w:val="00ED6CDA"/>
    <w:rsid w:val="00EE3608"/>
    <w:rsid w:val="00F3648A"/>
    <w:rsid w:val="00F456F0"/>
    <w:rsid w:val="00F56F31"/>
    <w:rsid w:val="00F660C0"/>
    <w:rsid w:val="00FB2EBE"/>
    <w:rsid w:val="00FD0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2EF40938"/>
  <w15:docId w15:val="{6F67F2D1-0F5D-460B-89CD-5619403E5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D70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855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85533"/>
    <w:rPr>
      <w:rFonts w:ascii="Tahoma" w:hAnsi="Tahoma" w:cs="Tahoma"/>
      <w:sz w:val="16"/>
      <w:szCs w:val="16"/>
    </w:rPr>
  </w:style>
  <w:style w:type="character" w:styleId="Hyperlink">
    <w:name w:val="Hyperlink"/>
    <w:rsid w:val="004520B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CSOSpecialProjects@ocsofl.com" TargetMode="External"/><Relationship Id="rId5" Type="http://schemas.openxmlformats.org/officeDocument/2006/relationships/numbering" Target="numbering.xml"/><Relationship Id="rId10" Type="http://schemas.openxmlformats.org/officeDocument/2006/relationships/hyperlink" Target="mailto:OCSOSpecialProjects@ocsofl.com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44d7dcda-fa05-4a23-963b-faa3d188936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68986B3A7B5748A97B6E90F780524C" ma:contentTypeVersion="1" ma:contentTypeDescription="Create a new document." ma:contentTypeScope="" ma:versionID="66b2611d712a3a1213dcfc0c4bdf9838">
  <xsd:schema xmlns:xsd="http://www.w3.org/2001/XMLSchema" xmlns:xs="http://www.w3.org/2001/XMLSchema" xmlns:p="http://schemas.microsoft.com/office/2006/metadata/properties" xmlns:ns2="44d7dcda-fa05-4a23-963b-faa3d1889366" targetNamespace="http://schemas.microsoft.com/office/2006/metadata/properties" ma:root="true" ma:fieldsID="cf2e230046f474ec5e180edde0759468" ns2:_="">
    <xsd:import namespace="44d7dcda-fa05-4a23-963b-faa3d1889366"/>
    <xsd:element name="properties">
      <xsd:complexType>
        <xsd:sequence>
          <xsd:element name="documentManagement">
            <xsd:complexType>
              <xsd:all>
                <xsd:element ref="ns2:Description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d7dcda-fa05-4a23-963b-faa3d1889366" elementFormDefault="qualified">
    <xsd:import namespace="http://schemas.microsoft.com/office/2006/documentManagement/types"/>
    <xsd:import namespace="http://schemas.microsoft.com/office/infopath/2007/PartnerControls"/>
    <xsd:element name="Description0" ma:index="8" nillable="true" ma:displayName="Description" ma:internalName="Description0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A71AE4-868A-4018-B3C7-84F71F6EAD95}">
  <ds:schemaRefs>
    <ds:schemaRef ds:uri="http://schemas.microsoft.com/office/2006/metadata/properties"/>
    <ds:schemaRef ds:uri="http://schemas.microsoft.com/office/infopath/2007/PartnerControls"/>
    <ds:schemaRef ds:uri="44d7dcda-fa05-4a23-963b-faa3d1889366"/>
  </ds:schemaRefs>
</ds:datastoreItem>
</file>

<file path=customXml/itemProps2.xml><?xml version="1.0" encoding="utf-8"?>
<ds:datastoreItem xmlns:ds="http://schemas.openxmlformats.org/officeDocument/2006/customXml" ds:itemID="{5EDBD63F-63D5-416A-9E84-88017A2FB1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EC512E-9D76-4CC8-91B3-CB54D1DB70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d7dcda-fa05-4a23-963b-faa3d18893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E18CF8-6C45-4859-A827-BF774C704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so</Company>
  <LinksUpToDate>false</LinksUpToDate>
  <CharactersWithSpaces>3097</CharactersWithSpaces>
  <SharedDoc>false</SharedDoc>
  <HLinks>
    <vt:vector size="6" baseType="variant">
      <vt:variant>
        <vt:i4>7864348</vt:i4>
      </vt:variant>
      <vt:variant>
        <vt:i4>0</vt:i4>
      </vt:variant>
      <vt:variant>
        <vt:i4>0</vt:i4>
      </vt:variant>
      <vt:variant>
        <vt:i4>5</vt:i4>
      </vt:variant>
      <vt:variant>
        <vt:lpwstr>mailto:Brooke.Eckenrod@ocfl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white01</dc:creator>
  <cp:lastModifiedBy>Eckenrod, Brandi</cp:lastModifiedBy>
  <cp:revision>4</cp:revision>
  <cp:lastPrinted>2020-11-10T18:07:00Z</cp:lastPrinted>
  <dcterms:created xsi:type="dcterms:W3CDTF">2024-01-16T12:28:00Z</dcterms:created>
  <dcterms:modified xsi:type="dcterms:W3CDTF">2024-02-06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68986B3A7B5748A97B6E90F780524C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4-02-06T16:15:00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0fee1974-ead2-487c-a82b-302aa5a6dcdf</vt:lpwstr>
  </property>
  <property fmtid="{D5CDD505-2E9C-101B-9397-08002B2CF9AE}" pid="8" name="MSIP_Label_defa4170-0d19-0005-0004-bc88714345d2_ActionId">
    <vt:lpwstr>0c365c31-4dc4-4892-9ce3-88b32ca5a88e</vt:lpwstr>
  </property>
  <property fmtid="{D5CDD505-2E9C-101B-9397-08002B2CF9AE}" pid="9" name="MSIP_Label_defa4170-0d19-0005-0004-bc88714345d2_ContentBits">
    <vt:lpwstr>0</vt:lpwstr>
  </property>
</Properties>
</file>